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7B60B" w14:textId="77777777" w:rsidR="00650D3F" w:rsidRDefault="00650D3F">
      <w:r>
        <w:rPr>
          <w:noProof/>
        </w:rPr>
        <w:drawing>
          <wp:anchor distT="0" distB="0" distL="114300" distR="114300" simplePos="0" relativeHeight="251661312" behindDoc="0" locked="0" layoutInCell="1" allowOverlap="1" wp14:anchorId="3C557F6E" wp14:editId="37066DA3">
            <wp:simplePos x="0" y="0"/>
            <wp:positionH relativeFrom="column">
              <wp:posOffset>-428625</wp:posOffset>
            </wp:positionH>
            <wp:positionV relativeFrom="paragraph">
              <wp:posOffset>-395446</wp:posOffset>
            </wp:positionV>
            <wp:extent cx="2480945" cy="592737"/>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_cdhe_div_cche_300_rgb_ltrhd.png"/>
                    <pic:cNvPicPr/>
                  </pic:nvPicPr>
                  <pic:blipFill>
                    <a:blip r:embed="rId8">
                      <a:extLst>
                        <a:ext uri="{28A0092B-C50C-407E-A947-70E740481C1C}">
                          <a14:useLocalDpi xmlns:a14="http://schemas.microsoft.com/office/drawing/2010/main" val="0"/>
                        </a:ext>
                      </a:extLst>
                    </a:blip>
                    <a:stretch>
                      <a:fillRect/>
                    </a:stretch>
                  </pic:blipFill>
                  <pic:spPr>
                    <a:xfrm>
                      <a:off x="0" y="0"/>
                      <a:ext cx="2480945" cy="592737"/>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7BBFA746" w14:textId="77777777" w:rsidR="00904A23" w:rsidRDefault="00904A23"/>
    <w:p w14:paraId="02811C1F" w14:textId="77777777" w:rsidR="00904A23" w:rsidRDefault="00904A23"/>
    <w:p w14:paraId="2E20961F" w14:textId="77777777" w:rsidR="005637D7" w:rsidRPr="00815CFE" w:rsidRDefault="005637D7" w:rsidP="005637D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7"/>
        <w:gridCol w:w="7833"/>
      </w:tblGrid>
      <w:tr w:rsidR="005637D7" w:rsidRPr="005637D7" w14:paraId="68E5A2A1" w14:textId="77777777" w:rsidTr="007C64B2">
        <w:tc>
          <w:tcPr>
            <w:tcW w:w="1527" w:type="dxa"/>
          </w:tcPr>
          <w:p w14:paraId="332BFA55" w14:textId="77777777" w:rsidR="005637D7" w:rsidRPr="005637D7" w:rsidRDefault="005637D7" w:rsidP="00264341">
            <w:r w:rsidRPr="005637D7">
              <w:t>SECTION I</w:t>
            </w:r>
          </w:p>
        </w:tc>
        <w:tc>
          <w:tcPr>
            <w:tcW w:w="7833" w:type="dxa"/>
          </w:tcPr>
          <w:p w14:paraId="392F5BE8" w14:textId="77777777" w:rsidR="005637D7" w:rsidRPr="005637D7" w:rsidRDefault="005637D7" w:rsidP="00264341"/>
        </w:tc>
      </w:tr>
      <w:tr w:rsidR="005637D7" w:rsidRPr="005637D7" w14:paraId="28BAF8D2" w14:textId="77777777" w:rsidTr="007C64B2">
        <w:tc>
          <w:tcPr>
            <w:tcW w:w="1527" w:type="dxa"/>
          </w:tcPr>
          <w:p w14:paraId="4C9CE20A" w14:textId="77777777" w:rsidR="005637D7" w:rsidRPr="005637D7" w:rsidRDefault="005637D7" w:rsidP="00264341"/>
        </w:tc>
        <w:tc>
          <w:tcPr>
            <w:tcW w:w="7833" w:type="dxa"/>
          </w:tcPr>
          <w:p w14:paraId="39987486" w14:textId="77777777" w:rsidR="005637D7" w:rsidRPr="005637D7" w:rsidRDefault="005637D7" w:rsidP="00264341"/>
        </w:tc>
      </w:tr>
      <w:tr w:rsidR="005637D7" w:rsidRPr="005637D7" w14:paraId="5CAC0AA6" w14:textId="77777777" w:rsidTr="007C64B2">
        <w:tc>
          <w:tcPr>
            <w:tcW w:w="1527" w:type="dxa"/>
          </w:tcPr>
          <w:p w14:paraId="27E85659" w14:textId="77777777" w:rsidR="005637D7" w:rsidRPr="005637D7" w:rsidRDefault="005637D7" w:rsidP="00264341">
            <w:r w:rsidRPr="005637D7">
              <w:t>PART V</w:t>
            </w:r>
          </w:p>
        </w:tc>
        <w:tc>
          <w:tcPr>
            <w:tcW w:w="7833" w:type="dxa"/>
          </w:tcPr>
          <w:p w14:paraId="174567CE" w14:textId="77777777" w:rsidR="005637D7" w:rsidRPr="005637D7" w:rsidRDefault="005637D7" w:rsidP="00264341">
            <w:pPr>
              <w:autoSpaceDE w:val="0"/>
              <w:autoSpaceDN w:val="0"/>
              <w:adjustRightInd w:val="0"/>
            </w:pPr>
            <w:r w:rsidRPr="005637D7">
              <w:t>CREATION, MODIFICATION OR DISCONTINUANCE OF ACADEMIC AND VOCATIONAL PROGRAMS AT PUBLIC INSTITUTIONS OF HIGHER EDUCATION</w:t>
            </w:r>
            <w:r w:rsidRPr="005637D7">
              <w:tab/>
            </w:r>
            <w:r w:rsidRPr="005637D7">
              <w:rPr>
                <w:lang w:eastAsia="ja-JP"/>
              </w:rPr>
              <w:t xml:space="preserve"> </w:t>
            </w:r>
          </w:p>
        </w:tc>
      </w:tr>
      <w:tr w:rsidR="005637D7" w:rsidRPr="005637D7" w14:paraId="576F7241" w14:textId="77777777" w:rsidTr="007C64B2">
        <w:tc>
          <w:tcPr>
            <w:tcW w:w="1527" w:type="dxa"/>
          </w:tcPr>
          <w:p w14:paraId="4F2160B7" w14:textId="77777777" w:rsidR="005637D7" w:rsidRPr="005637D7" w:rsidRDefault="005637D7" w:rsidP="00264341"/>
        </w:tc>
        <w:tc>
          <w:tcPr>
            <w:tcW w:w="7833" w:type="dxa"/>
          </w:tcPr>
          <w:p w14:paraId="4E882139" w14:textId="77777777" w:rsidR="005637D7" w:rsidRPr="005637D7" w:rsidRDefault="005637D7" w:rsidP="00264341"/>
        </w:tc>
      </w:tr>
      <w:tr w:rsidR="005637D7" w:rsidRPr="005637D7" w14:paraId="656D608D" w14:textId="77777777" w:rsidTr="007C64B2">
        <w:tc>
          <w:tcPr>
            <w:tcW w:w="1527" w:type="dxa"/>
          </w:tcPr>
          <w:p w14:paraId="697F0CB0" w14:textId="77777777" w:rsidR="005637D7" w:rsidRPr="005637D7" w:rsidRDefault="005637D7" w:rsidP="00264341">
            <w:pPr>
              <w:rPr>
                <w:b/>
              </w:rPr>
            </w:pPr>
            <w:r w:rsidRPr="005637D7">
              <w:rPr>
                <w:b/>
              </w:rPr>
              <w:t>1.00</w:t>
            </w:r>
          </w:p>
        </w:tc>
        <w:tc>
          <w:tcPr>
            <w:tcW w:w="7833" w:type="dxa"/>
          </w:tcPr>
          <w:p w14:paraId="4A16BD6A" w14:textId="77777777" w:rsidR="005637D7" w:rsidRPr="005637D7" w:rsidRDefault="005637D7" w:rsidP="00264341">
            <w:pPr>
              <w:rPr>
                <w:b/>
              </w:rPr>
            </w:pPr>
            <w:r w:rsidRPr="005637D7">
              <w:rPr>
                <w:b/>
              </w:rPr>
              <w:t>Introduction</w:t>
            </w:r>
          </w:p>
        </w:tc>
      </w:tr>
      <w:tr w:rsidR="005637D7" w:rsidRPr="005637D7" w14:paraId="29C4B15D" w14:textId="77777777" w:rsidTr="007C64B2">
        <w:tc>
          <w:tcPr>
            <w:tcW w:w="1527" w:type="dxa"/>
          </w:tcPr>
          <w:p w14:paraId="301DE148" w14:textId="77777777" w:rsidR="005637D7" w:rsidRPr="005637D7" w:rsidRDefault="005637D7" w:rsidP="00264341"/>
        </w:tc>
        <w:tc>
          <w:tcPr>
            <w:tcW w:w="7833" w:type="dxa"/>
          </w:tcPr>
          <w:p w14:paraId="05585BC1" w14:textId="77777777" w:rsidR="005637D7" w:rsidRPr="005637D7" w:rsidRDefault="005637D7" w:rsidP="00264341"/>
        </w:tc>
      </w:tr>
      <w:tr w:rsidR="005637D7" w:rsidRPr="005637D7" w14:paraId="4DA1D9FD" w14:textId="77777777" w:rsidTr="007C64B2">
        <w:tc>
          <w:tcPr>
            <w:tcW w:w="1527" w:type="dxa"/>
          </w:tcPr>
          <w:p w14:paraId="79D503BD" w14:textId="77777777" w:rsidR="005637D7" w:rsidRPr="005637D7" w:rsidRDefault="005637D7" w:rsidP="00264341"/>
        </w:tc>
        <w:tc>
          <w:tcPr>
            <w:tcW w:w="7833" w:type="dxa"/>
          </w:tcPr>
          <w:p w14:paraId="7BFD6A62" w14:textId="689FE88B" w:rsidR="005637D7" w:rsidRPr="005637D7" w:rsidRDefault="005637D7" w:rsidP="00264341">
            <w:pPr>
              <w:pStyle w:val="ListParagraph"/>
              <w:tabs>
                <w:tab w:val="left" w:pos="820"/>
              </w:tabs>
              <w:spacing w:after="0" w:line="240" w:lineRule="auto"/>
              <w:ind w:left="0"/>
              <w:jc w:val="both"/>
              <w:rPr>
                <w:rFonts w:ascii="Times New Roman" w:hAnsi="Times New Roman"/>
                <w:sz w:val="24"/>
                <w:szCs w:val="24"/>
              </w:rPr>
            </w:pPr>
            <w:r w:rsidRPr="005637D7">
              <w:rPr>
                <w:rFonts w:ascii="Times New Roman" w:hAnsi="Times New Roman"/>
                <w:sz w:val="24"/>
                <w:szCs w:val="24"/>
              </w:rPr>
              <w:t xml:space="preserve">Senate Bill 17-297 amended §23-1-107(1), C.R.S. to clarify that Commission approval is not required for new </w:t>
            </w:r>
            <w:r w:rsidRPr="005637D7">
              <w:rPr>
                <w:rFonts w:ascii="Times New Roman" w:hAnsi="Times New Roman"/>
                <w:sz w:val="24"/>
                <w:szCs w:val="24"/>
                <w:shd w:val="clear" w:color="auto" w:fill="FFFFFF"/>
              </w:rPr>
              <w:t xml:space="preserve">academic or vocational programs, so long as the new program is consistent with </w:t>
            </w:r>
            <w:r w:rsidR="00A7590A">
              <w:rPr>
                <w:rFonts w:ascii="Times New Roman" w:hAnsi="Times New Roman"/>
                <w:sz w:val="24"/>
                <w:szCs w:val="24"/>
                <w:shd w:val="clear" w:color="auto" w:fill="FFFFFF"/>
              </w:rPr>
              <w:t>an</w:t>
            </w:r>
            <w:r w:rsidR="00A7590A" w:rsidRPr="005637D7">
              <w:rPr>
                <w:rFonts w:ascii="Times New Roman" w:hAnsi="Times New Roman"/>
                <w:sz w:val="24"/>
                <w:szCs w:val="24"/>
                <w:shd w:val="clear" w:color="auto" w:fill="FFFFFF"/>
              </w:rPr>
              <w:t xml:space="preserve"> </w:t>
            </w:r>
            <w:r w:rsidRPr="005637D7">
              <w:rPr>
                <w:rFonts w:ascii="Times New Roman" w:hAnsi="Times New Roman"/>
                <w:sz w:val="24"/>
                <w:szCs w:val="24"/>
                <w:shd w:val="clear" w:color="auto" w:fill="FFFFFF"/>
              </w:rPr>
              <w:t>institution's statutory role and mission</w:t>
            </w:r>
            <w:r w:rsidRPr="005637D7">
              <w:rPr>
                <w:rFonts w:ascii="Times New Roman" w:hAnsi="Times New Roman"/>
                <w:sz w:val="24"/>
                <w:szCs w:val="24"/>
              </w:rPr>
              <w:t>. The Commission delegates review of statutory role and mission to Department staff</w:t>
            </w:r>
            <w:r w:rsidR="00FE1B57">
              <w:rPr>
                <w:rFonts w:ascii="Times New Roman" w:hAnsi="Times New Roman"/>
                <w:sz w:val="24"/>
                <w:szCs w:val="24"/>
              </w:rPr>
              <w:t xml:space="preserve"> (see Section 4.02.0</w:t>
            </w:r>
            <w:r w:rsidR="00C654CF">
              <w:rPr>
                <w:rFonts w:ascii="Times New Roman" w:hAnsi="Times New Roman"/>
                <w:sz w:val="24"/>
                <w:szCs w:val="24"/>
              </w:rPr>
              <w:t>1</w:t>
            </w:r>
            <w:r w:rsidR="00FE1B57">
              <w:rPr>
                <w:rFonts w:ascii="Times New Roman" w:hAnsi="Times New Roman"/>
                <w:sz w:val="24"/>
                <w:szCs w:val="24"/>
              </w:rPr>
              <w:t xml:space="preserve"> below)</w:t>
            </w:r>
            <w:r w:rsidRPr="005637D7">
              <w:rPr>
                <w:rFonts w:ascii="Times New Roman" w:hAnsi="Times New Roman"/>
                <w:sz w:val="24"/>
                <w:szCs w:val="24"/>
              </w:rPr>
              <w:t xml:space="preserve">. There are </w:t>
            </w:r>
            <w:del w:id="0" w:author="Chris Rasmussen" w:date="2021-08-07T13:07:00Z">
              <w:r w:rsidRPr="005637D7" w:rsidDel="00801665">
                <w:rPr>
                  <w:rFonts w:ascii="Times New Roman" w:hAnsi="Times New Roman"/>
                  <w:sz w:val="24"/>
                  <w:szCs w:val="24"/>
                </w:rPr>
                <w:delText xml:space="preserve">several </w:delText>
              </w:r>
            </w:del>
            <w:ins w:id="1" w:author="Chris Rasmussen" w:date="2021-08-07T13:07:00Z">
              <w:r w:rsidR="00801665">
                <w:rPr>
                  <w:rFonts w:ascii="Times New Roman" w:hAnsi="Times New Roman"/>
                  <w:sz w:val="24"/>
                  <w:szCs w:val="24"/>
                </w:rPr>
                <w:t>three</w:t>
              </w:r>
              <w:r w:rsidR="00801665" w:rsidRPr="005637D7">
                <w:rPr>
                  <w:rFonts w:ascii="Times New Roman" w:hAnsi="Times New Roman"/>
                  <w:sz w:val="24"/>
                  <w:szCs w:val="24"/>
                </w:rPr>
                <w:t xml:space="preserve"> </w:t>
              </w:r>
            </w:ins>
            <w:r w:rsidRPr="005637D7">
              <w:rPr>
                <w:rFonts w:ascii="Times New Roman" w:hAnsi="Times New Roman"/>
                <w:sz w:val="24"/>
                <w:szCs w:val="24"/>
              </w:rPr>
              <w:t>exceptions where proposed degrees have additional statutory requirements</w:t>
            </w:r>
            <w:ins w:id="2" w:author="Chris Rasmussen" w:date="2021-08-07T14:27:00Z">
              <w:r w:rsidR="00BD6463">
                <w:rPr>
                  <w:rFonts w:ascii="Times New Roman" w:hAnsi="Times New Roman"/>
                  <w:sz w:val="24"/>
                  <w:szCs w:val="24"/>
                </w:rPr>
                <w:t xml:space="preserve"> and require commission approval</w:t>
              </w:r>
            </w:ins>
            <w:ins w:id="3" w:author="Chris Rasmussen" w:date="2021-08-07T13:07:00Z">
              <w:r w:rsidR="00801665">
                <w:rPr>
                  <w:rFonts w:ascii="Times New Roman" w:hAnsi="Times New Roman"/>
                  <w:sz w:val="24"/>
                  <w:szCs w:val="24"/>
                </w:rPr>
                <w:t>:</w:t>
              </w:r>
            </w:ins>
            <w:del w:id="4" w:author="Chris Rasmussen" w:date="2021-08-07T13:07:00Z">
              <w:r w:rsidRPr="005637D7" w:rsidDel="00801665">
                <w:rPr>
                  <w:rFonts w:ascii="Times New Roman" w:hAnsi="Times New Roman"/>
                  <w:sz w:val="24"/>
                  <w:szCs w:val="24"/>
                </w:rPr>
                <w:delText>, including</w:delText>
              </w:r>
            </w:del>
            <w:r w:rsidRPr="005637D7">
              <w:rPr>
                <w:rFonts w:ascii="Times New Roman" w:hAnsi="Times New Roman"/>
                <w:sz w:val="24"/>
                <w:szCs w:val="24"/>
              </w:rPr>
              <w:t xml:space="preserve"> educator preparation degrees</w:t>
            </w:r>
            <w:r w:rsidR="00A7590A">
              <w:rPr>
                <w:rFonts w:ascii="Times New Roman" w:hAnsi="Times New Roman"/>
                <w:sz w:val="24"/>
                <w:szCs w:val="24"/>
              </w:rPr>
              <w:t xml:space="preserve"> offered by any institution;</w:t>
            </w:r>
            <w:r w:rsidRPr="005637D7">
              <w:rPr>
                <w:rFonts w:ascii="Times New Roman" w:hAnsi="Times New Roman"/>
                <w:sz w:val="24"/>
                <w:szCs w:val="24"/>
              </w:rPr>
              <w:t xml:space="preserve"> </w:t>
            </w:r>
            <w:r w:rsidR="00AC4864">
              <w:rPr>
                <w:rFonts w:ascii="Times New Roman" w:hAnsi="Times New Roman"/>
                <w:sz w:val="24"/>
                <w:szCs w:val="24"/>
              </w:rPr>
              <w:t>cannabis-related degrees or certifications</w:t>
            </w:r>
            <w:r w:rsidR="00A7590A">
              <w:rPr>
                <w:rFonts w:ascii="Times New Roman" w:hAnsi="Times New Roman"/>
                <w:sz w:val="24"/>
                <w:szCs w:val="24"/>
              </w:rPr>
              <w:t xml:space="preserve"> offered by any institution;</w:t>
            </w:r>
            <w:r w:rsidR="00AC4864">
              <w:rPr>
                <w:rFonts w:ascii="Times New Roman" w:hAnsi="Times New Roman"/>
                <w:sz w:val="24"/>
                <w:szCs w:val="24"/>
              </w:rPr>
              <w:t xml:space="preserve"> </w:t>
            </w:r>
            <w:del w:id="5" w:author="Chris Rasmussen" w:date="2021-08-07T13:07:00Z">
              <w:r w:rsidRPr="005637D7" w:rsidDel="00801665">
                <w:rPr>
                  <w:rFonts w:ascii="Times New Roman" w:hAnsi="Times New Roman"/>
                  <w:sz w:val="24"/>
                  <w:szCs w:val="24"/>
                </w:rPr>
                <w:delText>baccalaureate degrees at Colorado Mountain College</w:delText>
              </w:r>
            </w:del>
            <w:del w:id="6" w:author="Chris Rasmussen" w:date="2021-08-07T13:08:00Z">
              <w:r w:rsidR="00A7590A" w:rsidDel="00801665">
                <w:rPr>
                  <w:rFonts w:ascii="Times New Roman" w:hAnsi="Times New Roman"/>
                  <w:sz w:val="24"/>
                  <w:szCs w:val="24"/>
                </w:rPr>
                <w:delText>;</w:delText>
              </w:r>
            </w:del>
            <w:r w:rsidRPr="005637D7">
              <w:rPr>
                <w:rFonts w:ascii="Times New Roman" w:hAnsi="Times New Roman"/>
                <w:sz w:val="24"/>
                <w:szCs w:val="24"/>
              </w:rPr>
              <w:t xml:space="preserve"> </w:t>
            </w:r>
            <w:ins w:id="7" w:author="Chris Rasmussen" w:date="2021-08-07T13:08:00Z">
              <w:r w:rsidR="00801665">
                <w:rPr>
                  <w:rFonts w:ascii="Times New Roman" w:hAnsi="Times New Roman"/>
                  <w:sz w:val="24"/>
                  <w:szCs w:val="24"/>
                </w:rPr>
                <w:t xml:space="preserve">and </w:t>
              </w:r>
            </w:ins>
            <w:r w:rsidR="002D5569">
              <w:rPr>
                <w:rFonts w:ascii="Times New Roman" w:hAnsi="Times New Roman"/>
                <w:sz w:val="24"/>
                <w:szCs w:val="24"/>
              </w:rPr>
              <w:t>bachelor of science in nursing (B.S.N.) completion degrees at Aims Community College</w:t>
            </w:r>
            <w:ins w:id="8" w:author="Chris Rasmussen" w:date="2021-08-07T13:08:00Z">
              <w:r w:rsidR="00801665">
                <w:rPr>
                  <w:rFonts w:ascii="Times New Roman" w:hAnsi="Times New Roman"/>
                  <w:sz w:val="24"/>
                  <w:szCs w:val="24"/>
                </w:rPr>
                <w:t>.</w:t>
              </w:r>
            </w:ins>
            <w:del w:id="9" w:author="Chris Rasmussen" w:date="2021-08-07T13:08:00Z">
              <w:r w:rsidR="00A7590A" w:rsidDel="00801665">
                <w:rPr>
                  <w:rFonts w:ascii="Times New Roman" w:hAnsi="Times New Roman"/>
                  <w:sz w:val="24"/>
                  <w:szCs w:val="24"/>
                </w:rPr>
                <w:delText>;</w:delText>
              </w:r>
              <w:r w:rsidR="002D5569" w:rsidDel="00801665">
                <w:rPr>
                  <w:rFonts w:ascii="Times New Roman" w:hAnsi="Times New Roman"/>
                  <w:sz w:val="24"/>
                  <w:szCs w:val="24"/>
                </w:rPr>
                <w:delText xml:space="preserve"> </w:delText>
              </w:r>
              <w:r w:rsidRPr="005637D7" w:rsidDel="00801665">
                <w:rPr>
                  <w:rFonts w:ascii="Times New Roman" w:hAnsi="Times New Roman"/>
                  <w:sz w:val="24"/>
                  <w:szCs w:val="24"/>
                </w:rPr>
                <w:delText>and bachelor of applied science (B.A.S.) degrees at Aims Community College and at Colorado Community College System campuses</w:delText>
              </w:r>
              <w:r w:rsidR="00A7590A" w:rsidDel="00801665">
                <w:rPr>
                  <w:rFonts w:ascii="Times New Roman" w:hAnsi="Times New Roman"/>
                  <w:sz w:val="24"/>
                  <w:szCs w:val="24"/>
                </w:rPr>
                <w:delText>.</w:delText>
              </w:r>
            </w:del>
            <w:r w:rsidR="00A7590A">
              <w:rPr>
                <w:rFonts w:ascii="Times New Roman" w:hAnsi="Times New Roman"/>
                <w:sz w:val="24"/>
                <w:szCs w:val="24"/>
              </w:rPr>
              <w:t xml:space="preserve"> Each of these exceptions</w:t>
            </w:r>
            <w:r w:rsidRPr="005637D7">
              <w:rPr>
                <w:rFonts w:ascii="Times New Roman" w:hAnsi="Times New Roman"/>
                <w:sz w:val="24"/>
                <w:szCs w:val="24"/>
              </w:rPr>
              <w:t xml:space="preserve"> are explained in detail below. This policy does not apply to certificate programs.</w:t>
            </w:r>
          </w:p>
          <w:p w14:paraId="43E73434" w14:textId="77777777" w:rsidR="005637D7" w:rsidRPr="005637D7" w:rsidRDefault="005637D7" w:rsidP="00264341">
            <w:pPr>
              <w:pStyle w:val="NoSpacing"/>
              <w:jc w:val="both"/>
              <w:rPr>
                <w:sz w:val="24"/>
              </w:rPr>
            </w:pPr>
          </w:p>
          <w:p w14:paraId="17CA7972" w14:textId="7CB89F6E" w:rsidR="005637D7" w:rsidRPr="005637D7" w:rsidRDefault="005637D7" w:rsidP="00264341">
            <w:pPr>
              <w:jc w:val="both"/>
            </w:pPr>
            <w:r w:rsidRPr="005637D7">
              <w:t>It should be noted that 4-year institutions may offer programs that are commonly referred to as “certificates” that do not require review by the Department and are not eligible for entry into SURDS. Examples include, but are not limited to, non-credit bearing programs offered on a cash-funded basis, emphasis areas within degrees, and other sequences of courses that do not result in a bona fide credential. To be eligible for entry into SURDS, certificates must be credit-bearing, standalone programs (i.e., not part of a baccalaureate or graduate degree program). Certificates that can be applied to degree program requirements, such as “stackable certificates,” are considered to be standalone programs.</w:t>
            </w:r>
          </w:p>
        </w:tc>
      </w:tr>
      <w:tr w:rsidR="005637D7" w:rsidRPr="005637D7" w14:paraId="3E658D17" w14:textId="77777777" w:rsidTr="007C64B2">
        <w:tc>
          <w:tcPr>
            <w:tcW w:w="1527" w:type="dxa"/>
          </w:tcPr>
          <w:p w14:paraId="55349500" w14:textId="77777777" w:rsidR="005637D7" w:rsidRPr="005637D7" w:rsidRDefault="005637D7" w:rsidP="00264341"/>
        </w:tc>
        <w:tc>
          <w:tcPr>
            <w:tcW w:w="7833" w:type="dxa"/>
          </w:tcPr>
          <w:p w14:paraId="5D4515E3" w14:textId="77777777" w:rsidR="005637D7" w:rsidRPr="005637D7" w:rsidRDefault="005637D7" w:rsidP="00264341">
            <w:pPr>
              <w:jc w:val="both"/>
            </w:pPr>
          </w:p>
        </w:tc>
      </w:tr>
      <w:tr w:rsidR="005637D7" w:rsidRPr="005637D7" w14:paraId="4DC14D6F" w14:textId="77777777" w:rsidTr="007C64B2">
        <w:tc>
          <w:tcPr>
            <w:tcW w:w="1527" w:type="dxa"/>
          </w:tcPr>
          <w:p w14:paraId="58E28D36" w14:textId="77777777" w:rsidR="005637D7" w:rsidRPr="005637D7" w:rsidRDefault="005637D7" w:rsidP="00264341">
            <w:pPr>
              <w:rPr>
                <w:b/>
              </w:rPr>
            </w:pPr>
            <w:r w:rsidRPr="005637D7">
              <w:rPr>
                <w:b/>
              </w:rPr>
              <w:t>2.00</w:t>
            </w:r>
          </w:p>
        </w:tc>
        <w:tc>
          <w:tcPr>
            <w:tcW w:w="7833" w:type="dxa"/>
          </w:tcPr>
          <w:p w14:paraId="06503300" w14:textId="77777777" w:rsidR="005637D7" w:rsidRPr="005637D7" w:rsidRDefault="005637D7" w:rsidP="00264341">
            <w:pPr>
              <w:jc w:val="both"/>
              <w:rPr>
                <w:b/>
              </w:rPr>
            </w:pPr>
            <w:r w:rsidRPr="005637D7">
              <w:rPr>
                <w:b/>
                <w:bCs/>
                <w:spacing w:val="1"/>
              </w:rPr>
              <w:t>Statutory Authority</w:t>
            </w:r>
          </w:p>
        </w:tc>
      </w:tr>
      <w:tr w:rsidR="005637D7" w:rsidRPr="005637D7" w14:paraId="7D9BF348" w14:textId="77777777" w:rsidTr="007C64B2">
        <w:tc>
          <w:tcPr>
            <w:tcW w:w="1527" w:type="dxa"/>
          </w:tcPr>
          <w:p w14:paraId="0BC46B47" w14:textId="77777777" w:rsidR="005637D7" w:rsidRPr="005637D7" w:rsidRDefault="005637D7" w:rsidP="00264341"/>
        </w:tc>
        <w:tc>
          <w:tcPr>
            <w:tcW w:w="7833" w:type="dxa"/>
          </w:tcPr>
          <w:p w14:paraId="09542F01" w14:textId="77777777" w:rsidR="005637D7" w:rsidRPr="005637D7" w:rsidRDefault="005637D7" w:rsidP="00264341">
            <w:pPr>
              <w:jc w:val="both"/>
            </w:pPr>
          </w:p>
        </w:tc>
      </w:tr>
      <w:tr w:rsidR="005637D7" w:rsidRPr="005637D7" w14:paraId="71F39A5A" w14:textId="77777777" w:rsidTr="007C64B2">
        <w:tc>
          <w:tcPr>
            <w:tcW w:w="1527" w:type="dxa"/>
          </w:tcPr>
          <w:p w14:paraId="62D0FAA7" w14:textId="77777777" w:rsidR="005637D7" w:rsidRPr="005637D7" w:rsidRDefault="005637D7" w:rsidP="00264341"/>
        </w:tc>
        <w:tc>
          <w:tcPr>
            <w:tcW w:w="7833" w:type="dxa"/>
          </w:tcPr>
          <w:p w14:paraId="062CCF49" w14:textId="77777777" w:rsidR="005637D7" w:rsidRPr="005637D7" w:rsidRDefault="005637D7" w:rsidP="00264341">
            <w:pPr>
              <w:tabs>
                <w:tab w:val="left" w:pos="-1440"/>
                <w:tab w:val="left" w:pos="-720"/>
              </w:tabs>
              <w:jc w:val="both"/>
            </w:pPr>
            <w:r w:rsidRPr="005637D7">
              <w:t>The Commission’s role and responsibility in the creation, modification and discontinuance of academic and vocational programs is defined in §23-1-107, which states that:</w:t>
            </w:r>
          </w:p>
          <w:p w14:paraId="0018C53E" w14:textId="77777777" w:rsidR="005637D7" w:rsidRPr="005637D7" w:rsidRDefault="005637D7" w:rsidP="00264341">
            <w:pPr>
              <w:tabs>
                <w:tab w:val="left" w:pos="-1440"/>
                <w:tab w:val="left" w:pos="-720"/>
              </w:tabs>
              <w:jc w:val="both"/>
            </w:pPr>
          </w:p>
          <w:p w14:paraId="515384F5" w14:textId="77777777" w:rsidR="005637D7" w:rsidRPr="005637D7" w:rsidRDefault="005637D7" w:rsidP="00264341">
            <w:pPr>
              <w:ind w:left="432" w:right="432"/>
              <w:jc w:val="both"/>
              <w:rPr>
                <w:shd w:val="clear" w:color="auto" w:fill="FFFFFF"/>
              </w:rPr>
            </w:pPr>
            <w:r w:rsidRPr="005637D7">
              <w:rPr>
                <w:shd w:val="clear" w:color="auto" w:fill="FFFFFF"/>
              </w:rPr>
              <w:t xml:space="preserve">(1) A governing board of a state-supported institution of higher education is not required to submit a proposal to or obtain approval from the commission to create, modify, or discontinue academic or vocational programs offered by the institution, so long as the creation, </w:t>
            </w:r>
            <w:r w:rsidRPr="005637D7">
              <w:rPr>
                <w:shd w:val="clear" w:color="auto" w:fill="FFFFFF"/>
              </w:rPr>
              <w:lastRenderedPageBreak/>
              <w:t>modification, or discontinuance of the academic or vocational program is consistent with the institution's statutory role and mission.</w:t>
            </w:r>
          </w:p>
          <w:p w14:paraId="0C209602" w14:textId="77777777" w:rsidR="005637D7" w:rsidRPr="005637D7" w:rsidRDefault="005637D7" w:rsidP="00264341">
            <w:pPr>
              <w:ind w:left="432" w:right="432"/>
              <w:jc w:val="both"/>
              <w:rPr>
                <w:bCs/>
              </w:rPr>
            </w:pPr>
          </w:p>
          <w:p w14:paraId="59277429" w14:textId="2EA8FB77" w:rsidR="005637D7" w:rsidRPr="005637D7" w:rsidRDefault="005637D7" w:rsidP="00264341">
            <w:pPr>
              <w:pStyle w:val="ListParagraph"/>
              <w:tabs>
                <w:tab w:val="left" w:pos="820"/>
              </w:tabs>
              <w:spacing w:after="0" w:line="240" w:lineRule="auto"/>
              <w:ind w:left="0"/>
              <w:jc w:val="both"/>
              <w:rPr>
                <w:rFonts w:ascii="Times New Roman" w:hAnsi="Times New Roman"/>
                <w:sz w:val="24"/>
                <w:szCs w:val="24"/>
              </w:rPr>
            </w:pPr>
            <w:r w:rsidRPr="005637D7">
              <w:rPr>
                <w:rFonts w:ascii="Times New Roman" w:hAnsi="Times New Roman"/>
                <w:sz w:val="24"/>
                <w:szCs w:val="24"/>
              </w:rPr>
              <w:t xml:space="preserve">There are </w:t>
            </w:r>
            <w:del w:id="10" w:author="Chris Rasmussen" w:date="2021-08-07T13:09:00Z">
              <w:r w:rsidR="00AC4864" w:rsidDel="00801665">
                <w:rPr>
                  <w:rFonts w:ascii="Times New Roman" w:hAnsi="Times New Roman"/>
                  <w:sz w:val="24"/>
                  <w:szCs w:val="24"/>
                </w:rPr>
                <w:delText>five</w:delText>
              </w:r>
              <w:r w:rsidR="00AC4864" w:rsidRPr="005637D7" w:rsidDel="00801665">
                <w:rPr>
                  <w:rFonts w:ascii="Times New Roman" w:hAnsi="Times New Roman"/>
                  <w:sz w:val="24"/>
                  <w:szCs w:val="24"/>
                </w:rPr>
                <w:delText xml:space="preserve"> </w:delText>
              </w:r>
            </w:del>
            <w:ins w:id="11" w:author="Chris Rasmussen" w:date="2021-08-07T13:09:00Z">
              <w:r w:rsidR="00801665">
                <w:rPr>
                  <w:rFonts w:ascii="Times New Roman" w:hAnsi="Times New Roman"/>
                  <w:sz w:val="24"/>
                  <w:szCs w:val="24"/>
                </w:rPr>
                <w:t>three</w:t>
              </w:r>
              <w:r w:rsidR="00801665" w:rsidRPr="005637D7">
                <w:rPr>
                  <w:rFonts w:ascii="Times New Roman" w:hAnsi="Times New Roman"/>
                  <w:sz w:val="24"/>
                  <w:szCs w:val="24"/>
                </w:rPr>
                <w:t xml:space="preserve"> </w:t>
              </w:r>
            </w:ins>
            <w:r w:rsidRPr="005637D7">
              <w:rPr>
                <w:rFonts w:ascii="Times New Roman" w:hAnsi="Times New Roman"/>
                <w:sz w:val="24"/>
                <w:szCs w:val="24"/>
              </w:rPr>
              <w:t xml:space="preserve">exceptions where proposed degrees have additional statutory requirements: </w:t>
            </w:r>
          </w:p>
          <w:p w14:paraId="59A033E4" w14:textId="77777777" w:rsidR="005637D7" w:rsidRPr="005637D7" w:rsidRDefault="005637D7" w:rsidP="00264341">
            <w:pPr>
              <w:widowControl w:val="0"/>
              <w:tabs>
                <w:tab w:val="left" w:pos="820"/>
              </w:tabs>
              <w:ind w:left="360"/>
              <w:jc w:val="both"/>
            </w:pPr>
          </w:p>
        </w:tc>
      </w:tr>
      <w:tr w:rsidR="005637D7" w:rsidRPr="005637D7" w14:paraId="7D70B56C" w14:textId="77777777" w:rsidTr="007C64B2">
        <w:tc>
          <w:tcPr>
            <w:tcW w:w="1527" w:type="dxa"/>
          </w:tcPr>
          <w:p w14:paraId="29755772" w14:textId="77777777" w:rsidR="005637D7" w:rsidRPr="005637D7" w:rsidRDefault="005637D7" w:rsidP="00264341">
            <w:pPr>
              <w:jc w:val="right"/>
            </w:pPr>
            <w:r w:rsidRPr="005637D7">
              <w:lastRenderedPageBreak/>
              <w:t>2.01</w:t>
            </w:r>
          </w:p>
        </w:tc>
        <w:tc>
          <w:tcPr>
            <w:tcW w:w="7833" w:type="dxa"/>
          </w:tcPr>
          <w:p w14:paraId="15A887DC" w14:textId="06BFFE16" w:rsidR="005637D7" w:rsidRPr="005637D7" w:rsidRDefault="005637D7" w:rsidP="00264341">
            <w:pPr>
              <w:widowControl w:val="0"/>
              <w:tabs>
                <w:tab w:val="left" w:pos="820"/>
              </w:tabs>
              <w:jc w:val="both"/>
            </w:pPr>
            <w:r w:rsidRPr="005637D7">
              <w:t xml:space="preserve">Educator preparation program review and approval is a collaborative </w:t>
            </w:r>
            <w:r w:rsidR="00AC4864">
              <w:t>responsibility of</w:t>
            </w:r>
            <w:r w:rsidRPr="005637D7">
              <w:t xml:space="preserve"> </w:t>
            </w:r>
            <w:r w:rsidR="00064C9B">
              <w:t xml:space="preserve">the </w:t>
            </w:r>
            <w:r w:rsidRPr="005637D7">
              <w:t xml:space="preserve">Colorado Department of Education and </w:t>
            </w:r>
            <w:r w:rsidR="00064C9B">
              <w:t xml:space="preserve">the </w:t>
            </w:r>
            <w:r w:rsidRPr="005637D7">
              <w:t xml:space="preserve">Colorado Department of Higher Education and a dual approval process between </w:t>
            </w:r>
            <w:r w:rsidR="00064C9B">
              <w:t xml:space="preserve">the </w:t>
            </w:r>
            <w:r w:rsidRPr="005637D7">
              <w:t xml:space="preserve">State Board of Education and </w:t>
            </w:r>
            <w:r w:rsidR="00064C9B">
              <w:t xml:space="preserve">the </w:t>
            </w:r>
            <w:r w:rsidRPr="005637D7">
              <w:t>Colorado Commission on Higher Education, per §23-1-121, C.R.S.</w:t>
            </w:r>
          </w:p>
        </w:tc>
      </w:tr>
      <w:tr w:rsidR="005637D7" w:rsidRPr="005637D7" w14:paraId="4B1548D4" w14:textId="77777777" w:rsidTr="007C64B2">
        <w:tc>
          <w:tcPr>
            <w:tcW w:w="1527" w:type="dxa"/>
          </w:tcPr>
          <w:p w14:paraId="67ECDA68" w14:textId="77777777" w:rsidR="005637D7" w:rsidRPr="005637D7" w:rsidRDefault="005637D7" w:rsidP="00264341">
            <w:pPr>
              <w:jc w:val="right"/>
            </w:pPr>
          </w:p>
        </w:tc>
        <w:tc>
          <w:tcPr>
            <w:tcW w:w="7833" w:type="dxa"/>
          </w:tcPr>
          <w:p w14:paraId="0483B076" w14:textId="77777777" w:rsidR="005637D7" w:rsidRPr="005637D7" w:rsidRDefault="005637D7" w:rsidP="00264341">
            <w:pPr>
              <w:widowControl w:val="0"/>
              <w:tabs>
                <w:tab w:val="left" w:pos="820"/>
              </w:tabs>
              <w:ind w:left="360"/>
              <w:jc w:val="both"/>
            </w:pPr>
          </w:p>
        </w:tc>
      </w:tr>
      <w:tr w:rsidR="005637D7" w:rsidRPr="005637D7" w14:paraId="5198CD91" w14:textId="77777777" w:rsidTr="007C64B2">
        <w:tc>
          <w:tcPr>
            <w:tcW w:w="1527" w:type="dxa"/>
          </w:tcPr>
          <w:p w14:paraId="0A97BC12" w14:textId="3B54C6E8" w:rsidR="005637D7" w:rsidRPr="005637D7" w:rsidRDefault="005637D7" w:rsidP="00264341">
            <w:pPr>
              <w:jc w:val="right"/>
            </w:pPr>
            <w:r w:rsidRPr="005637D7">
              <w:t>2.02</w:t>
            </w:r>
          </w:p>
        </w:tc>
        <w:tc>
          <w:tcPr>
            <w:tcW w:w="7833" w:type="dxa"/>
          </w:tcPr>
          <w:p w14:paraId="4A476903" w14:textId="489EB7BF" w:rsidR="005E1AB3" w:rsidRDefault="005E1AB3" w:rsidP="005E1AB3">
            <w:pPr>
              <w:widowControl w:val="0"/>
              <w:tabs>
                <w:tab w:val="left" w:pos="820"/>
              </w:tabs>
              <w:jc w:val="both"/>
              <w:rPr>
                <w:ins w:id="12" w:author="Chris Rasmussen" w:date="2021-08-07T14:53:00Z"/>
              </w:rPr>
            </w:pPr>
            <w:ins w:id="13" w:author="Chris Rasmussen" w:date="2021-08-07T14:53:00Z">
              <w:r w:rsidRPr="005E1AB3">
                <w:t>Cannabis-related degrees and certifications are subject to review by the governing board of the Institute of Cannabis Research and approval by the Commission per §23-31.5-112(3)(d), C.R.S.</w:t>
              </w:r>
            </w:ins>
          </w:p>
          <w:p w14:paraId="0BFBF919" w14:textId="77777777" w:rsidR="005E1AB3" w:rsidRPr="005E1AB3" w:rsidRDefault="005E1AB3" w:rsidP="005E1AB3">
            <w:pPr>
              <w:widowControl w:val="0"/>
              <w:tabs>
                <w:tab w:val="left" w:pos="820"/>
              </w:tabs>
              <w:jc w:val="both"/>
              <w:rPr>
                <w:ins w:id="14" w:author="Chris Rasmussen" w:date="2021-08-07T14:53:00Z"/>
              </w:rPr>
            </w:pPr>
          </w:p>
          <w:p w14:paraId="7A16A3DA" w14:textId="2FE05055" w:rsidR="005637D7" w:rsidRPr="005637D7" w:rsidRDefault="005637D7" w:rsidP="00264341">
            <w:pPr>
              <w:widowControl w:val="0"/>
              <w:tabs>
                <w:tab w:val="left" w:pos="820"/>
              </w:tabs>
              <w:jc w:val="both"/>
            </w:pPr>
            <w:del w:id="15" w:author="Chris Rasmussen" w:date="2021-08-07T14:51:00Z">
              <w:r w:rsidRPr="005637D7" w:rsidDel="00AD69E1">
                <w:delText xml:space="preserve">Colorado Community College System </w:delText>
              </w:r>
              <w:r w:rsidR="00DA7679" w:rsidDel="00AD69E1">
                <w:delText>institutions</w:delText>
              </w:r>
              <w:r w:rsidRPr="005637D7" w:rsidDel="00AD69E1">
                <w:delText>, as well as Aims Community College, received state authorization to propose bachelor of applied science (B.A.S.) degrees when Senate Bill 14-004 was enacted,</w:delText>
              </w:r>
              <w:r w:rsidR="005848DA" w:rsidDel="00AD69E1">
                <w:delText xml:space="preserve"> creating </w:delText>
              </w:r>
              <w:r w:rsidR="005848DA" w:rsidRPr="005848DA" w:rsidDel="00AD69E1">
                <w:delText>§23-1-133, C.R.S.</w:delText>
              </w:r>
              <w:r w:rsidR="00EF6CB7" w:rsidDel="00AD69E1">
                <w:delText xml:space="preserve"> and amending </w:delText>
              </w:r>
              <w:r w:rsidR="00EF6CB7" w:rsidRPr="00EF6CB7" w:rsidDel="00AD69E1">
                <w:delText>§23-71-</w:delText>
              </w:r>
              <w:r w:rsidR="00EF6CB7" w:rsidDel="00AD69E1">
                <w:delText>102</w:delText>
              </w:r>
              <w:r w:rsidR="00EF6CB7" w:rsidRPr="00EF6CB7" w:rsidDel="00AD69E1">
                <w:delText>, C.R.S.</w:delText>
              </w:r>
              <w:r w:rsidR="00EF6CB7" w:rsidDel="00AD69E1">
                <w:delText>,</w:delText>
              </w:r>
              <w:r w:rsidRPr="005637D7" w:rsidDel="00AD69E1">
                <w:delText xml:space="preserve"> which require the State Board for Community Colleges and Occupational Education (SBCCOE)</w:delText>
              </w:r>
              <w:r w:rsidR="005848DA" w:rsidDel="00AD69E1">
                <w:delText xml:space="preserve"> or the Board of Trustees for Aims Community College</w:delText>
              </w:r>
              <w:r w:rsidRPr="005637D7" w:rsidDel="00AD69E1">
                <w:delText xml:space="preserve"> to submit to the Commission for its approval technical, career, and workforce development bachelor of applied science degree programs and specif</w:delText>
              </w:r>
              <w:r w:rsidR="00EF6CB7" w:rsidDel="00AD69E1">
                <w:delText>y</w:delText>
              </w:r>
              <w:r w:rsidRPr="005637D7" w:rsidDel="00AD69E1">
                <w:delText xml:space="preserve"> the criteria to be used in evaluating request</w:delText>
              </w:r>
              <w:r w:rsidR="00EF6CB7" w:rsidDel="00AD69E1">
                <w:delText>s</w:delText>
              </w:r>
              <w:r w:rsidRPr="005637D7" w:rsidDel="00AD69E1">
                <w:delText xml:space="preserve">. </w:delText>
              </w:r>
            </w:del>
          </w:p>
        </w:tc>
      </w:tr>
      <w:tr w:rsidR="005637D7" w:rsidRPr="005637D7" w14:paraId="1A82A91E" w14:textId="77777777" w:rsidTr="007C64B2">
        <w:tc>
          <w:tcPr>
            <w:tcW w:w="1527" w:type="dxa"/>
          </w:tcPr>
          <w:p w14:paraId="6E1318C0" w14:textId="77777777" w:rsidR="005637D7" w:rsidRPr="005637D7" w:rsidRDefault="005637D7" w:rsidP="00264341">
            <w:pPr>
              <w:jc w:val="right"/>
            </w:pPr>
          </w:p>
        </w:tc>
        <w:tc>
          <w:tcPr>
            <w:tcW w:w="7833" w:type="dxa"/>
          </w:tcPr>
          <w:p w14:paraId="6DA97F39" w14:textId="77777777" w:rsidR="005637D7" w:rsidRPr="005637D7" w:rsidRDefault="005637D7" w:rsidP="00264341">
            <w:pPr>
              <w:widowControl w:val="0"/>
              <w:tabs>
                <w:tab w:val="left" w:pos="820"/>
              </w:tabs>
              <w:ind w:left="360"/>
              <w:jc w:val="both"/>
            </w:pPr>
          </w:p>
        </w:tc>
      </w:tr>
      <w:tr w:rsidR="005637D7" w:rsidRPr="005637D7" w14:paraId="3DB38182" w14:textId="77777777" w:rsidTr="007C64B2">
        <w:tc>
          <w:tcPr>
            <w:tcW w:w="1527" w:type="dxa"/>
          </w:tcPr>
          <w:p w14:paraId="219E9DAC" w14:textId="17DEEF79" w:rsidR="005637D7" w:rsidRPr="005637D7" w:rsidRDefault="005637D7" w:rsidP="00264341">
            <w:pPr>
              <w:jc w:val="right"/>
            </w:pPr>
            <w:del w:id="16" w:author="Chris Rasmussen" w:date="2021-08-07T14:51:00Z">
              <w:r w:rsidRPr="005637D7" w:rsidDel="00AD69E1">
                <w:delText>2.03</w:delText>
              </w:r>
            </w:del>
          </w:p>
        </w:tc>
        <w:tc>
          <w:tcPr>
            <w:tcW w:w="7833" w:type="dxa"/>
          </w:tcPr>
          <w:p w14:paraId="5D1384AF" w14:textId="5A8EF1FD" w:rsidR="005637D7" w:rsidDel="00AD69E1" w:rsidRDefault="005637D7" w:rsidP="00264341">
            <w:pPr>
              <w:widowControl w:val="0"/>
              <w:tabs>
                <w:tab w:val="left" w:pos="820"/>
              </w:tabs>
              <w:jc w:val="both"/>
              <w:rPr>
                <w:del w:id="17" w:author="Chris Rasmussen" w:date="2021-08-07T14:51:00Z"/>
              </w:rPr>
            </w:pPr>
            <w:del w:id="18" w:author="Chris Rasmussen" w:date="2021-08-07T14:51:00Z">
              <w:r w:rsidRPr="005637D7" w:rsidDel="00AD69E1">
                <w:delText xml:space="preserve">Similarly, Senate Bill 10-101 </w:delText>
              </w:r>
              <w:r w:rsidR="00A37F57" w:rsidDel="00AD69E1">
                <w:delText xml:space="preserve">and House Bill 19-1153 </w:delText>
              </w:r>
              <w:r w:rsidRPr="005637D7" w:rsidDel="00AD69E1">
                <w:delText xml:space="preserve">amended §23-71-102, C.R.S. to read, “…Colorado mountain college, in addition to its mission as a </w:delText>
              </w:r>
              <w:r w:rsidR="002B1052" w:rsidRPr="009E37DC" w:rsidDel="00AD69E1">
                <w:delText>local district</w:delText>
              </w:r>
              <w:r w:rsidR="002B1052" w:rsidRPr="005637D7" w:rsidDel="00AD69E1">
                <w:delText xml:space="preserve"> </w:delText>
              </w:r>
              <w:r w:rsidRPr="005637D7" w:rsidDel="00AD69E1">
                <w:delText>college, may also offer</w:delText>
              </w:r>
              <w:r w:rsidR="00A37F57" w:rsidDel="00AD69E1">
                <w:delText xml:space="preserve"> a limited number of</w:delText>
              </w:r>
              <w:r w:rsidRPr="005637D7" w:rsidDel="00AD69E1">
                <w:delText xml:space="preserve"> baccalaureate degree programs as its board of trustees determines appropriate to address the needs of the communities within its service area</w:delText>
              </w:r>
              <w:r w:rsidR="00A37F57" w:rsidDel="00AD69E1">
                <w:delText xml:space="preserve"> and that are approved by the Colorado commission on higher education.</w:delText>
              </w:r>
              <w:r w:rsidRPr="005637D7" w:rsidDel="00AD69E1">
                <w:delText xml:space="preserve">” </w:delText>
              </w:r>
              <w:r w:rsidR="00A37F57" w:rsidDel="00AD69E1">
                <w:delText>T</w:delText>
              </w:r>
              <w:r w:rsidRPr="005637D7" w:rsidDel="00AD69E1">
                <w:delText>he Commission has the authority to approve those degrees based on the criteria outlined in</w:delText>
              </w:r>
              <w:r w:rsidR="00C82E41" w:rsidDel="00AD69E1">
                <w:delText xml:space="preserve"> </w:delText>
              </w:r>
              <w:r w:rsidR="00FB0C96" w:rsidRPr="00FB0C96" w:rsidDel="00AD69E1">
                <w:delText>§23-71-133, C.R.S.</w:delText>
              </w:r>
            </w:del>
          </w:p>
          <w:p w14:paraId="50D60610" w14:textId="77777777" w:rsidR="002D5569" w:rsidRPr="005637D7" w:rsidRDefault="002D5569" w:rsidP="00264341">
            <w:pPr>
              <w:widowControl w:val="0"/>
              <w:tabs>
                <w:tab w:val="left" w:pos="820"/>
              </w:tabs>
              <w:jc w:val="both"/>
            </w:pPr>
          </w:p>
        </w:tc>
      </w:tr>
      <w:tr w:rsidR="002D5569" w:rsidRPr="005637D7" w14:paraId="3DCDF5E6" w14:textId="77777777" w:rsidTr="007C64B2">
        <w:tc>
          <w:tcPr>
            <w:tcW w:w="1527" w:type="dxa"/>
          </w:tcPr>
          <w:p w14:paraId="2A7C2F12" w14:textId="1606D1BF" w:rsidR="002D5569" w:rsidRPr="002D5569" w:rsidRDefault="002D5569" w:rsidP="002D5569">
            <w:pPr>
              <w:jc w:val="right"/>
              <w:rPr>
                <w:color w:val="000000" w:themeColor="text1"/>
              </w:rPr>
            </w:pPr>
            <w:r w:rsidRPr="002D5569">
              <w:rPr>
                <w:color w:val="000000" w:themeColor="text1"/>
              </w:rPr>
              <w:t>2.0</w:t>
            </w:r>
            <w:ins w:id="19" w:author="Chris Rasmussen" w:date="2021-08-07T14:53:00Z">
              <w:r w:rsidR="005E1AB3">
                <w:rPr>
                  <w:color w:val="000000" w:themeColor="text1"/>
                </w:rPr>
                <w:t>3</w:t>
              </w:r>
            </w:ins>
            <w:del w:id="20" w:author="Chris Rasmussen" w:date="2021-08-07T14:51:00Z">
              <w:r w:rsidRPr="002D5569" w:rsidDel="00AD69E1">
                <w:rPr>
                  <w:color w:val="000000" w:themeColor="text1"/>
                </w:rPr>
                <w:delText>4</w:delText>
              </w:r>
            </w:del>
          </w:p>
        </w:tc>
        <w:tc>
          <w:tcPr>
            <w:tcW w:w="7833" w:type="dxa"/>
          </w:tcPr>
          <w:p w14:paraId="79268D04" w14:textId="259A7359" w:rsidR="002D5569" w:rsidRDefault="002D5569" w:rsidP="002D5569">
            <w:pPr>
              <w:widowControl w:val="0"/>
              <w:tabs>
                <w:tab w:val="left" w:pos="820"/>
              </w:tabs>
              <w:jc w:val="both"/>
              <w:rPr>
                <w:color w:val="000000" w:themeColor="text1"/>
              </w:rPr>
            </w:pPr>
            <w:del w:id="21" w:author="Chris Rasmussen" w:date="2021-08-07T14:51:00Z">
              <w:r w:rsidRPr="002D5569" w:rsidDel="00AD69E1">
                <w:rPr>
                  <w:color w:val="000000" w:themeColor="text1"/>
                </w:rPr>
                <w:delText xml:space="preserve">Similarly, </w:delText>
              </w:r>
            </w:del>
            <w:r w:rsidRPr="002D5569">
              <w:rPr>
                <w:color w:val="000000" w:themeColor="text1"/>
              </w:rPr>
              <w:t xml:space="preserve">House Bill 18-1300 </w:t>
            </w:r>
            <w:ins w:id="22" w:author="Chris Rasmussen" w:date="2021-08-07T13:15:00Z">
              <w:r w:rsidR="00801665">
                <w:rPr>
                  <w:color w:val="000000" w:themeColor="text1"/>
                </w:rPr>
                <w:t xml:space="preserve">and House Bill 21-1330 </w:t>
              </w:r>
            </w:ins>
            <w:r w:rsidRPr="002D5569">
              <w:rPr>
                <w:color w:val="000000" w:themeColor="text1"/>
              </w:rPr>
              <w:t>amended §23-71-102, C.R.S. to read, “…Aims community college, in addition to its mission as a local district college, may also offer, as its board of trustees determines appropriate to address the needs of the communities within its service area…bachelor of science degree in nursing programs</w:t>
            </w:r>
            <w:ins w:id="23" w:author="Chris Rasmussen" w:date="2021-08-07T13:14:00Z">
              <w:r w:rsidR="00801665">
                <w:rPr>
                  <w:color w:val="000000" w:themeColor="text1"/>
                </w:rPr>
                <w:t>,</w:t>
              </w:r>
            </w:ins>
            <w:r w:rsidRPr="002D5569">
              <w:rPr>
                <w:color w:val="000000" w:themeColor="text1"/>
              </w:rPr>
              <w:t xml:space="preserve"> as a completion degree to students who have or are pursuing an associate degree in nursing</w:t>
            </w:r>
            <w:ins w:id="24" w:author="Chris Rasmussen" w:date="2021-08-07T13:14:00Z">
              <w:r w:rsidR="00801665">
                <w:rPr>
                  <w:color w:val="000000" w:themeColor="text1"/>
                </w:rPr>
                <w:t xml:space="preserve">, that are approved by the </w:t>
              </w:r>
            </w:ins>
            <w:ins w:id="25" w:author="Chris Rasmussen" w:date="2021-08-07T14:11:00Z">
              <w:r w:rsidR="00674474">
                <w:rPr>
                  <w:color w:val="000000" w:themeColor="text1"/>
                </w:rPr>
                <w:t>c</w:t>
              </w:r>
            </w:ins>
            <w:ins w:id="26" w:author="Chris Rasmussen" w:date="2021-08-07T13:14:00Z">
              <w:r w:rsidR="00801665">
                <w:rPr>
                  <w:color w:val="000000" w:themeColor="text1"/>
                </w:rPr>
                <w:t xml:space="preserve">ommission on </w:t>
              </w:r>
            </w:ins>
            <w:ins w:id="27" w:author="Chris Rasmussen" w:date="2021-08-07T14:11:00Z">
              <w:r w:rsidR="00674474">
                <w:rPr>
                  <w:color w:val="000000" w:themeColor="text1"/>
                </w:rPr>
                <w:t>h</w:t>
              </w:r>
            </w:ins>
            <w:ins w:id="28" w:author="Chris Rasmussen" w:date="2021-08-07T13:14:00Z">
              <w:r w:rsidR="00801665">
                <w:rPr>
                  <w:color w:val="000000" w:themeColor="text1"/>
                </w:rPr>
                <w:t xml:space="preserve">igher </w:t>
              </w:r>
            </w:ins>
            <w:ins w:id="29" w:author="Chris Rasmussen" w:date="2021-08-07T14:11:00Z">
              <w:r w:rsidR="00674474">
                <w:rPr>
                  <w:color w:val="000000" w:themeColor="text1"/>
                </w:rPr>
                <w:t>e</w:t>
              </w:r>
            </w:ins>
            <w:ins w:id="30" w:author="Chris Rasmussen" w:date="2021-08-07T13:14:00Z">
              <w:r w:rsidR="00801665">
                <w:rPr>
                  <w:color w:val="000000" w:themeColor="text1"/>
                </w:rPr>
                <w:t xml:space="preserve">ducation pursuant to section </w:t>
              </w:r>
            </w:ins>
            <w:del w:id="31" w:author="Chris Rasmussen" w:date="2021-08-07T13:14:00Z">
              <w:r w:rsidRPr="002D5569" w:rsidDel="00801665">
                <w:rPr>
                  <w:color w:val="000000" w:themeColor="text1"/>
                </w:rPr>
                <w:delText xml:space="preserve">” and the Commission has the authority to approve those degrees based on the criteria outlined in </w:delText>
              </w:r>
              <w:r w:rsidR="005848DA" w:rsidRPr="005848DA" w:rsidDel="00801665">
                <w:rPr>
                  <w:color w:val="000000" w:themeColor="text1"/>
                </w:rPr>
                <w:delText>§</w:delText>
              </w:r>
            </w:del>
            <w:r w:rsidR="005848DA" w:rsidRPr="005848DA">
              <w:rPr>
                <w:color w:val="000000" w:themeColor="text1"/>
              </w:rPr>
              <w:t>23-</w:t>
            </w:r>
            <w:r w:rsidR="005848DA">
              <w:rPr>
                <w:color w:val="000000" w:themeColor="text1"/>
              </w:rPr>
              <w:t>1</w:t>
            </w:r>
            <w:r w:rsidR="005848DA" w:rsidRPr="005848DA">
              <w:rPr>
                <w:color w:val="000000" w:themeColor="text1"/>
              </w:rPr>
              <w:t>-133</w:t>
            </w:r>
            <w:ins w:id="32" w:author="Chris Rasmussen" w:date="2021-08-07T13:14:00Z">
              <w:r w:rsidR="00801665">
                <w:rPr>
                  <w:color w:val="000000" w:themeColor="text1"/>
                </w:rPr>
                <w:t>(2).”</w:t>
              </w:r>
            </w:ins>
            <w:del w:id="33" w:author="Chris Rasmussen" w:date="2021-08-07T13:14:00Z">
              <w:r w:rsidR="005848DA" w:rsidRPr="005848DA" w:rsidDel="00801665">
                <w:rPr>
                  <w:color w:val="000000" w:themeColor="text1"/>
                </w:rPr>
                <w:delText>, C.R.S.</w:delText>
              </w:r>
            </w:del>
          </w:p>
          <w:p w14:paraId="56FCDD98" w14:textId="06EB9ECA" w:rsidR="00AC4864" w:rsidRPr="002D5569" w:rsidRDefault="00AC4864" w:rsidP="002D5569">
            <w:pPr>
              <w:widowControl w:val="0"/>
              <w:tabs>
                <w:tab w:val="left" w:pos="820"/>
              </w:tabs>
              <w:jc w:val="both"/>
              <w:rPr>
                <w:color w:val="000000" w:themeColor="text1"/>
              </w:rPr>
            </w:pPr>
          </w:p>
        </w:tc>
      </w:tr>
      <w:tr w:rsidR="00AC4864" w:rsidRPr="002D5569" w14:paraId="7BD986C7" w14:textId="77777777" w:rsidTr="00EE4C9C">
        <w:tc>
          <w:tcPr>
            <w:tcW w:w="1527" w:type="dxa"/>
          </w:tcPr>
          <w:p w14:paraId="22FBDC0C" w14:textId="22D8DB12" w:rsidR="00AC4864" w:rsidRPr="002D5569" w:rsidRDefault="00AC4864" w:rsidP="00EE4C9C">
            <w:pPr>
              <w:jc w:val="right"/>
              <w:rPr>
                <w:color w:val="000000" w:themeColor="text1"/>
              </w:rPr>
            </w:pPr>
            <w:r w:rsidRPr="002D5569">
              <w:rPr>
                <w:color w:val="000000" w:themeColor="text1"/>
              </w:rPr>
              <w:t>2.0</w:t>
            </w:r>
            <w:ins w:id="34" w:author="Chris Rasmussen" w:date="2021-08-07T14:53:00Z">
              <w:r w:rsidR="005E1AB3">
                <w:rPr>
                  <w:color w:val="000000" w:themeColor="text1"/>
                </w:rPr>
                <w:t>2</w:t>
              </w:r>
            </w:ins>
            <w:del w:id="35" w:author="Chris Rasmussen" w:date="2021-08-07T14:52:00Z">
              <w:r w:rsidDel="00AD69E1">
                <w:rPr>
                  <w:color w:val="000000" w:themeColor="text1"/>
                </w:rPr>
                <w:delText>5</w:delText>
              </w:r>
            </w:del>
          </w:p>
        </w:tc>
        <w:tc>
          <w:tcPr>
            <w:tcW w:w="7833" w:type="dxa"/>
          </w:tcPr>
          <w:p w14:paraId="33356BD6" w14:textId="72C5DFCB" w:rsidR="00AC4864" w:rsidDel="005E1AB3" w:rsidRDefault="00AC4864" w:rsidP="00AC4864">
            <w:pPr>
              <w:widowControl w:val="0"/>
              <w:tabs>
                <w:tab w:val="left" w:pos="820"/>
              </w:tabs>
              <w:jc w:val="both"/>
              <w:rPr>
                <w:del w:id="36" w:author="Chris Rasmussen" w:date="2021-08-07T14:53:00Z"/>
                <w:color w:val="000000" w:themeColor="text1"/>
              </w:rPr>
            </w:pPr>
            <w:del w:id="37" w:author="Chris Rasmussen" w:date="2021-08-07T14:53:00Z">
              <w:r w:rsidDel="005E1AB3">
                <w:rPr>
                  <w:color w:val="000000" w:themeColor="text1"/>
                </w:rPr>
                <w:delText xml:space="preserve">Cannabis-related degrees and certifications are subject to review by the governing board of the Institute of Cannabis Research and approval by the </w:delText>
              </w:r>
              <w:r w:rsidDel="005E1AB3">
                <w:rPr>
                  <w:color w:val="000000" w:themeColor="text1"/>
                </w:rPr>
                <w:lastRenderedPageBreak/>
                <w:delText xml:space="preserve">Commission per </w:delText>
              </w:r>
              <w:r w:rsidRPr="00AC4864" w:rsidDel="005E1AB3">
                <w:rPr>
                  <w:color w:val="000000" w:themeColor="text1"/>
                </w:rPr>
                <w:delText>§23-</w:delText>
              </w:r>
              <w:r w:rsidDel="005E1AB3">
                <w:rPr>
                  <w:color w:val="000000" w:themeColor="text1"/>
                </w:rPr>
                <w:delText>3</w:delText>
              </w:r>
              <w:r w:rsidRPr="00AC4864" w:rsidDel="005E1AB3">
                <w:rPr>
                  <w:color w:val="000000" w:themeColor="text1"/>
                </w:rPr>
                <w:delText>1</w:delText>
              </w:r>
              <w:r w:rsidDel="005E1AB3">
                <w:rPr>
                  <w:color w:val="000000" w:themeColor="text1"/>
                </w:rPr>
                <w:delText>.5</w:delText>
              </w:r>
              <w:r w:rsidRPr="00AC4864" w:rsidDel="005E1AB3">
                <w:rPr>
                  <w:color w:val="000000" w:themeColor="text1"/>
                </w:rPr>
                <w:delText>-1</w:delText>
              </w:r>
              <w:r w:rsidDel="005E1AB3">
                <w:rPr>
                  <w:color w:val="000000" w:themeColor="text1"/>
                </w:rPr>
                <w:delText>12(3)(d)</w:delText>
              </w:r>
              <w:r w:rsidRPr="00AC4864" w:rsidDel="005E1AB3">
                <w:rPr>
                  <w:color w:val="000000" w:themeColor="text1"/>
                </w:rPr>
                <w:delText>, C.R.S.</w:delText>
              </w:r>
            </w:del>
          </w:p>
          <w:p w14:paraId="2376C26B" w14:textId="36703E2B" w:rsidR="00AC4864" w:rsidRDefault="00AC4864" w:rsidP="00EE4C9C">
            <w:pPr>
              <w:widowControl w:val="0"/>
              <w:tabs>
                <w:tab w:val="left" w:pos="820"/>
              </w:tabs>
              <w:jc w:val="both"/>
              <w:rPr>
                <w:color w:val="000000" w:themeColor="text1"/>
              </w:rPr>
            </w:pPr>
          </w:p>
          <w:p w14:paraId="0B0DD416" w14:textId="2C8E0904" w:rsidR="00883526" w:rsidRDefault="00883526" w:rsidP="00EE4C9C">
            <w:pPr>
              <w:widowControl w:val="0"/>
              <w:tabs>
                <w:tab w:val="left" w:pos="820"/>
              </w:tabs>
              <w:jc w:val="both"/>
              <w:rPr>
                <w:color w:val="000000" w:themeColor="text1"/>
              </w:rPr>
            </w:pPr>
          </w:p>
          <w:p w14:paraId="5FFC9AB2" w14:textId="78C77A00" w:rsidR="00883526" w:rsidRDefault="00883526" w:rsidP="00EE4C9C">
            <w:pPr>
              <w:widowControl w:val="0"/>
              <w:tabs>
                <w:tab w:val="left" w:pos="820"/>
              </w:tabs>
              <w:jc w:val="both"/>
              <w:rPr>
                <w:color w:val="000000" w:themeColor="text1"/>
              </w:rPr>
            </w:pPr>
          </w:p>
          <w:p w14:paraId="17A03BF4" w14:textId="77777777" w:rsidR="00883526" w:rsidRPr="002D5569" w:rsidRDefault="00883526" w:rsidP="00EE4C9C">
            <w:pPr>
              <w:widowControl w:val="0"/>
              <w:tabs>
                <w:tab w:val="left" w:pos="820"/>
              </w:tabs>
              <w:jc w:val="both"/>
              <w:rPr>
                <w:color w:val="000000" w:themeColor="text1"/>
              </w:rPr>
            </w:pPr>
          </w:p>
          <w:p w14:paraId="1E0D35E6" w14:textId="77777777" w:rsidR="00AC4864" w:rsidRPr="002D5569" w:rsidRDefault="00AC4864" w:rsidP="00EE4C9C">
            <w:pPr>
              <w:widowControl w:val="0"/>
              <w:tabs>
                <w:tab w:val="left" w:pos="820"/>
              </w:tabs>
              <w:jc w:val="both"/>
              <w:rPr>
                <w:color w:val="000000" w:themeColor="text1"/>
              </w:rPr>
            </w:pPr>
          </w:p>
        </w:tc>
      </w:tr>
      <w:tr w:rsidR="002D5569" w:rsidRPr="005637D7" w14:paraId="118505EF" w14:textId="77777777" w:rsidTr="007C64B2">
        <w:tc>
          <w:tcPr>
            <w:tcW w:w="1527" w:type="dxa"/>
          </w:tcPr>
          <w:p w14:paraId="215F3EB1" w14:textId="77777777" w:rsidR="002D5569" w:rsidRPr="005637D7" w:rsidRDefault="002D5569" w:rsidP="002D5569">
            <w:pPr>
              <w:rPr>
                <w:b/>
              </w:rPr>
            </w:pPr>
            <w:r w:rsidRPr="005637D7">
              <w:rPr>
                <w:b/>
              </w:rPr>
              <w:lastRenderedPageBreak/>
              <w:t>3.00</w:t>
            </w:r>
          </w:p>
        </w:tc>
        <w:tc>
          <w:tcPr>
            <w:tcW w:w="7833" w:type="dxa"/>
          </w:tcPr>
          <w:p w14:paraId="5DF4C060" w14:textId="77777777" w:rsidR="002D5569" w:rsidRPr="005637D7" w:rsidRDefault="002D5569" w:rsidP="002D5569">
            <w:pPr>
              <w:jc w:val="both"/>
            </w:pPr>
            <w:r w:rsidRPr="005637D7">
              <w:rPr>
                <w:b/>
                <w:bCs/>
              </w:rPr>
              <w:t>Policy Goal</w:t>
            </w:r>
          </w:p>
        </w:tc>
      </w:tr>
      <w:tr w:rsidR="002D5569" w:rsidRPr="005637D7" w14:paraId="07B4AC1E" w14:textId="77777777" w:rsidTr="007C64B2">
        <w:tc>
          <w:tcPr>
            <w:tcW w:w="1527" w:type="dxa"/>
          </w:tcPr>
          <w:p w14:paraId="37415A3F" w14:textId="77777777" w:rsidR="002D5569" w:rsidRPr="005637D7" w:rsidRDefault="002D5569" w:rsidP="002D5569"/>
        </w:tc>
        <w:tc>
          <w:tcPr>
            <w:tcW w:w="7833" w:type="dxa"/>
          </w:tcPr>
          <w:p w14:paraId="612FF41B" w14:textId="77777777" w:rsidR="002D5569" w:rsidRPr="005637D7" w:rsidRDefault="002D5569" w:rsidP="002D5569">
            <w:pPr>
              <w:jc w:val="both"/>
            </w:pPr>
          </w:p>
        </w:tc>
      </w:tr>
      <w:tr w:rsidR="002D5569" w:rsidRPr="005637D7" w14:paraId="312FB91E" w14:textId="77777777" w:rsidTr="007C64B2">
        <w:tc>
          <w:tcPr>
            <w:tcW w:w="1527" w:type="dxa"/>
          </w:tcPr>
          <w:p w14:paraId="393BBB7D" w14:textId="77777777" w:rsidR="002D5569" w:rsidRPr="005637D7" w:rsidRDefault="002D5569" w:rsidP="002D5569"/>
        </w:tc>
        <w:tc>
          <w:tcPr>
            <w:tcW w:w="7833" w:type="dxa"/>
          </w:tcPr>
          <w:p w14:paraId="439473EA" w14:textId="59094120" w:rsidR="002D5569" w:rsidRPr="005637D7" w:rsidRDefault="002D5569" w:rsidP="002D5569">
            <w:pPr>
              <w:jc w:val="both"/>
            </w:pPr>
            <w:r w:rsidRPr="005637D7">
              <w:t>The goal of this policy is to ensure that a new or substanti</w:t>
            </w:r>
            <w:r w:rsidR="00BA067E">
              <w:t xml:space="preserve">vely </w:t>
            </w:r>
            <w:r w:rsidRPr="005637D7">
              <w:t>modified program is consistent with the statutory role and mission of the institution and</w:t>
            </w:r>
            <w:r w:rsidR="00442764">
              <w:t xml:space="preserve"> meets</w:t>
            </w:r>
            <w:r w:rsidRPr="005637D7">
              <w:t xml:space="preserve"> additional statutory requirements (where applicable). Additionally, </w:t>
            </w:r>
            <w:r w:rsidR="00FB0C96">
              <w:t xml:space="preserve">the </w:t>
            </w:r>
            <w:r w:rsidRPr="005637D7">
              <w:t>Department needs certain information, including but not limited to degree level and CIP code, to enter new programs into the Student Unit Record Data System (SURDS) so that institutions may report enrollment and completion, for instance, in those programs.</w:t>
            </w:r>
          </w:p>
        </w:tc>
      </w:tr>
      <w:tr w:rsidR="002D5569" w:rsidRPr="005637D7" w14:paraId="7B646AA6" w14:textId="77777777" w:rsidTr="007C64B2">
        <w:tc>
          <w:tcPr>
            <w:tcW w:w="1527" w:type="dxa"/>
          </w:tcPr>
          <w:p w14:paraId="0EDD76F6" w14:textId="77777777" w:rsidR="002D5569" w:rsidRPr="005637D7" w:rsidRDefault="002D5569" w:rsidP="002D5569"/>
        </w:tc>
        <w:tc>
          <w:tcPr>
            <w:tcW w:w="7833" w:type="dxa"/>
          </w:tcPr>
          <w:p w14:paraId="10D2A083" w14:textId="77777777" w:rsidR="002D5569" w:rsidRPr="005637D7" w:rsidRDefault="002D5569" w:rsidP="002D5569">
            <w:pPr>
              <w:tabs>
                <w:tab w:val="left" w:pos="1356"/>
              </w:tabs>
              <w:jc w:val="both"/>
            </w:pPr>
          </w:p>
        </w:tc>
      </w:tr>
      <w:tr w:rsidR="002D5569" w:rsidRPr="005637D7" w14:paraId="392F209E" w14:textId="77777777" w:rsidTr="007C64B2">
        <w:tc>
          <w:tcPr>
            <w:tcW w:w="1527" w:type="dxa"/>
          </w:tcPr>
          <w:p w14:paraId="565C50D3" w14:textId="77777777" w:rsidR="002D5569" w:rsidRPr="005637D7" w:rsidRDefault="002D5569" w:rsidP="002D5569">
            <w:pPr>
              <w:rPr>
                <w:b/>
              </w:rPr>
            </w:pPr>
            <w:r w:rsidRPr="005637D7">
              <w:rPr>
                <w:b/>
              </w:rPr>
              <w:t>4.00</w:t>
            </w:r>
          </w:p>
        </w:tc>
        <w:tc>
          <w:tcPr>
            <w:tcW w:w="7833" w:type="dxa"/>
          </w:tcPr>
          <w:p w14:paraId="2E95857F" w14:textId="53145858" w:rsidR="002D5569" w:rsidRPr="005637D7" w:rsidRDefault="002D5569" w:rsidP="002D5569">
            <w:pPr>
              <w:widowControl w:val="0"/>
              <w:jc w:val="both"/>
            </w:pPr>
            <w:r w:rsidRPr="005637D7">
              <w:rPr>
                <w:b/>
                <w:bCs/>
              </w:rPr>
              <w:t>New and Substanti</w:t>
            </w:r>
            <w:r w:rsidR="00BA067E">
              <w:rPr>
                <w:b/>
                <w:bCs/>
              </w:rPr>
              <w:t>vely</w:t>
            </w:r>
            <w:r w:rsidRPr="005637D7">
              <w:rPr>
                <w:b/>
                <w:bCs/>
              </w:rPr>
              <w:t xml:space="preserve"> Modified Program</w:t>
            </w:r>
            <w:r w:rsidR="007B729B">
              <w:rPr>
                <w:b/>
                <w:bCs/>
              </w:rPr>
              <w:t>s:</w:t>
            </w:r>
            <w:r w:rsidRPr="005637D7">
              <w:rPr>
                <w:b/>
                <w:bCs/>
              </w:rPr>
              <w:t xml:space="preserve"> Process and Procedures</w:t>
            </w:r>
          </w:p>
        </w:tc>
      </w:tr>
      <w:tr w:rsidR="002D5569" w:rsidRPr="005637D7" w14:paraId="67F1C8CE" w14:textId="77777777" w:rsidTr="007C64B2">
        <w:tc>
          <w:tcPr>
            <w:tcW w:w="1527" w:type="dxa"/>
          </w:tcPr>
          <w:p w14:paraId="6003322D" w14:textId="77777777" w:rsidR="002D5569" w:rsidRPr="005637D7" w:rsidRDefault="002D5569" w:rsidP="002D5569"/>
        </w:tc>
        <w:tc>
          <w:tcPr>
            <w:tcW w:w="7833" w:type="dxa"/>
          </w:tcPr>
          <w:p w14:paraId="75A8CDF3" w14:textId="77777777" w:rsidR="002D5569" w:rsidRPr="005637D7" w:rsidRDefault="002D5569" w:rsidP="002D5569">
            <w:pPr>
              <w:jc w:val="both"/>
            </w:pPr>
          </w:p>
        </w:tc>
      </w:tr>
      <w:tr w:rsidR="002D5569" w:rsidRPr="005637D7" w14:paraId="7226A6B5" w14:textId="77777777" w:rsidTr="007C64B2">
        <w:tc>
          <w:tcPr>
            <w:tcW w:w="1527" w:type="dxa"/>
          </w:tcPr>
          <w:p w14:paraId="41B16578" w14:textId="77777777" w:rsidR="002D5569" w:rsidRPr="005637D7" w:rsidRDefault="002D5569" w:rsidP="002D5569">
            <w:pPr>
              <w:jc w:val="right"/>
            </w:pPr>
            <w:r w:rsidRPr="005637D7">
              <w:t>4.01</w:t>
            </w:r>
          </w:p>
        </w:tc>
        <w:tc>
          <w:tcPr>
            <w:tcW w:w="7833" w:type="dxa"/>
          </w:tcPr>
          <w:p w14:paraId="4D8E963E" w14:textId="77777777" w:rsidR="002D5569" w:rsidRPr="005637D7" w:rsidRDefault="002D5569" w:rsidP="002D5569">
            <w:pPr>
              <w:jc w:val="both"/>
            </w:pPr>
            <w:r w:rsidRPr="005637D7">
              <w:t>Governing Board Approval</w:t>
            </w:r>
          </w:p>
        </w:tc>
      </w:tr>
      <w:tr w:rsidR="002D5569" w:rsidRPr="005637D7" w14:paraId="2DB83B2E" w14:textId="77777777" w:rsidTr="007C64B2">
        <w:tc>
          <w:tcPr>
            <w:tcW w:w="1527" w:type="dxa"/>
          </w:tcPr>
          <w:p w14:paraId="4FD653F5" w14:textId="77777777" w:rsidR="002D5569" w:rsidRPr="005637D7" w:rsidRDefault="002D5569" w:rsidP="002D5569"/>
        </w:tc>
        <w:tc>
          <w:tcPr>
            <w:tcW w:w="7833" w:type="dxa"/>
          </w:tcPr>
          <w:p w14:paraId="6C5FAE8D" w14:textId="77777777" w:rsidR="002D5569" w:rsidRPr="005637D7" w:rsidRDefault="002D5569" w:rsidP="002D5569">
            <w:pPr>
              <w:jc w:val="both"/>
            </w:pPr>
          </w:p>
        </w:tc>
      </w:tr>
      <w:tr w:rsidR="002D5569" w:rsidRPr="005637D7" w14:paraId="6B15D011" w14:textId="77777777" w:rsidTr="007C64B2">
        <w:tc>
          <w:tcPr>
            <w:tcW w:w="1527" w:type="dxa"/>
          </w:tcPr>
          <w:p w14:paraId="0FC3132E" w14:textId="77777777" w:rsidR="002D5569" w:rsidRPr="005637D7" w:rsidRDefault="002D5569" w:rsidP="002D5569"/>
        </w:tc>
        <w:tc>
          <w:tcPr>
            <w:tcW w:w="7833" w:type="dxa"/>
          </w:tcPr>
          <w:p w14:paraId="49C3796B" w14:textId="76ECFE07" w:rsidR="002D5569" w:rsidRPr="005637D7" w:rsidRDefault="002D5569" w:rsidP="002D5569">
            <w:pPr>
              <w:pStyle w:val="BodyTextIndent3"/>
              <w:tabs>
                <w:tab w:val="clear" w:pos="0"/>
                <w:tab w:val="clear" w:pos="432"/>
                <w:tab w:val="clear" w:pos="993"/>
                <w:tab w:val="clear" w:pos="1738"/>
                <w:tab w:val="clear" w:pos="2484"/>
                <w:tab w:val="clear" w:pos="2880"/>
                <w:tab w:val="clear" w:pos="3600"/>
                <w:tab w:val="clear" w:pos="4320"/>
              </w:tabs>
              <w:ind w:left="0" w:firstLine="0"/>
            </w:pPr>
            <w:proofErr w:type="gramStart"/>
            <w:r w:rsidRPr="005637D7">
              <w:t>4.01.01</w:t>
            </w:r>
            <w:r w:rsidR="00C82E41">
              <w:t xml:space="preserve">  </w:t>
            </w:r>
            <w:r w:rsidRPr="005637D7">
              <w:t>A</w:t>
            </w:r>
            <w:proofErr w:type="gramEnd"/>
            <w:r w:rsidRPr="005637D7">
              <w:t xml:space="preserve"> governing board may act to approve a new degree program before or after the Department’s</w:t>
            </w:r>
            <w:r w:rsidR="007B729B">
              <w:t xml:space="preserve"> approval of the program or</w:t>
            </w:r>
            <w:r w:rsidRPr="005637D7">
              <w:t xml:space="preserve"> endorsement of the program’s fit with the institution’s statutory role and mission.</w:t>
            </w:r>
          </w:p>
        </w:tc>
      </w:tr>
      <w:tr w:rsidR="002D5569" w:rsidRPr="005637D7" w14:paraId="00BAAD7A" w14:textId="77777777" w:rsidTr="007C64B2">
        <w:tc>
          <w:tcPr>
            <w:tcW w:w="1527" w:type="dxa"/>
          </w:tcPr>
          <w:p w14:paraId="3EDBFFFB" w14:textId="77777777" w:rsidR="002D5569" w:rsidRPr="005637D7" w:rsidRDefault="002D5569" w:rsidP="002D5569"/>
        </w:tc>
        <w:tc>
          <w:tcPr>
            <w:tcW w:w="7833" w:type="dxa"/>
          </w:tcPr>
          <w:p w14:paraId="18F817ED" w14:textId="77777777" w:rsidR="002D5569" w:rsidRPr="005637D7" w:rsidRDefault="002D5569" w:rsidP="002D5569">
            <w:pPr>
              <w:jc w:val="both"/>
            </w:pPr>
          </w:p>
        </w:tc>
      </w:tr>
      <w:tr w:rsidR="002D5569" w:rsidRPr="005637D7" w14:paraId="6F8274C3" w14:textId="77777777" w:rsidTr="007C64B2">
        <w:tc>
          <w:tcPr>
            <w:tcW w:w="1527" w:type="dxa"/>
          </w:tcPr>
          <w:p w14:paraId="149DD4A6" w14:textId="77777777" w:rsidR="002D5569" w:rsidRPr="005637D7" w:rsidRDefault="002D5569" w:rsidP="002D5569"/>
        </w:tc>
        <w:tc>
          <w:tcPr>
            <w:tcW w:w="7833" w:type="dxa"/>
          </w:tcPr>
          <w:p w14:paraId="05F3A80B" w14:textId="08625581" w:rsidR="002D5569" w:rsidRPr="005637D7" w:rsidRDefault="002D5569" w:rsidP="002D5569">
            <w:pPr>
              <w:pStyle w:val="BodyTextIndent3"/>
              <w:tabs>
                <w:tab w:val="clear" w:pos="0"/>
                <w:tab w:val="clear" w:pos="432"/>
                <w:tab w:val="clear" w:pos="993"/>
                <w:tab w:val="clear" w:pos="1738"/>
                <w:tab w:val="clear" w:pos="2484"/>
                <w:tab w:val="clear" w:pos="2880"/>
                <w:tab w:val="clear" w:pos="3600"/>
                <w:tab w:val="clear" w:pos="4320"/>
              </w:tabs>
              <w:ind w:left="0" w:firstLine="0"/>
              <w:rPr>
                <w:u w:val="single"/>
              </w:rPr>
            </w:pPr>
            <w:proofErr w:type="gramStart"/>
            <w:r w:rsidRPr="005637D7">
              <w:t xml:space="preserve">4.01.02 </w:t>
            </w:r>
            <w:r w:rsidR="00C82E41">
              <w:t xml:space="preserve"> </w:t>
            </w:r>
            <w:r w:rsidRPr="005637D7">
              <w:t>The</w:t>
            </w:r>
            <w:proofErr w:type="gramEnd"/>
            <w:r w:rsidRPr="005637D7">
              <w:t xml:space="preserve"> governing board shall formally notify the Department of its approval of a new or substanti</w:t>
            </w:r>
            <w:r w:rsidR="00BA067E">
              <w:t>vely</w:t>
            </w:r>
            <w:r w:rsidRPr="005637D7">
              <w:t xml:space="preserve"> modified degree program immediately following board action. The Department requests that new program proposals be sent by the institution’s or system’s representative on Academic Council (or their designee) to the Department staff who facilitate Academic Council. Institutions should follow their normal process to ensure compliance with any</w:t>
            </w:r>
            <w:r w:rsidR="00DE6DAE">
              <w:t xml:space="preserve"> applicable</w:t>
            </w:r>
            <w:r w:rsidRPr="005637D7">
              <w:t xml:space="preserve"> federal</w:t>
            </w:r>
            <w:r w:rsidR="00DE6DAE">
              <w:t xml:space="preserve"> regulations</w:t>
            </w:r>
            <w:r w:rsidRPr="005637D7">
              <w:t xml:space="preserve"> </w:t>
            </w:r>
            <w:r w:rsidR="00DE6DAE">
              <w:t>as well as any</w:t>
            </w:r>
            <w:r w:rsidRPr="005637D7">
              <w:t xml:space="preserve"> accreditation requirements.</w:t>
            </w:r>
          </w:p>
        </w:tc>
      </w:tr>
      <w:tr w:rsidR="002D5569" w:rsidRPr="005637D7" w14:paraId="73DEC72F" w14:textId="77777777" w:rsidTr="007C64B2">
        <w:tc>
          <w:tcPr>
            <w:tcW w:w="1527" w:type="dxa"/>
          </w:tcPr>
          <w:p w14:paraId="7AC65F53" w14:textId="77777777" w:rsidR="002D5569" w:rsidRPr="005637D7" w:rsidRDefault="002D5569" w:rsidP="002D5569"/>
        </w:tc>
        <w:tc>
          <w:tcPr>
            <w:tcW w:w="7833" w:type="dxa"/>
          </w:tcPr>
          <w:p w14:paraId="2743ECC3" w14:textId="77777777" w:rsidR="002D5569" w:rsidRPr="005637D7" w:rsidRDefault="002D5569" w:rsidP="002D5569">
            <w:pPr>
              <w:jc w:val="both"/>
            </w:pPr>
          </w:p>
        </w:tc>
      </w:tr>
      <w:tr w:rsidR="002D5569" w:rsidRPr="005637D7" w14:paraId="629FA076" w14:textId="77777777" w:rsidTr="007C64B2">
        <w:tc>
          <w:tcPr>
            <w:tcW w:w="1527" w:type="dxa"/>
          </w:tcPr>
          <w:p w14:paraId="448C47D1" w14:textId="77777777" w:rsidR="002D5569" w:rsidRPr="005637D7" w:rsidRDefault="002D5569" w:rsidP="002D5569">
            <w:pPr>
              <w:jc w:val="right"/>
            </w:pPr>
            <w:r w:rsidRPr="005637D7">
              <w:t>4.02</w:t>
            </w:r>
          </w:p>
        </w:tc>
        <w:tc>
          <w:tcPr>
            <w:tcW w:w="7833" w:type="dxa"/>
          </w:tcPr>
          <w:p w14:paraId="54ABEC93" w14:textId="77777777" w:rsidR="002D5569" w:rsidRPr="005637D7" w:rsidRDefault="002D5569" w:rsidP="002D5569">
            <w:pPr>
              <w:jc w:val="both"/>
            </w:pPr>
            <w:r w:rsidRPr="005637D7">
              <w:t>Review by the Department</w:t>
            </w:r>
          </w:p>
        </w:tc>
      </w:tr>
      <w:tr w:rsidR="002D5569" w:rsidRPr="005637D7" w14:paraId="060F3689" w14:textId="77777777" w:rsidTr="007C64B2">
        <w:tc>
          <w:tcPr>
            <w:tcW w:w="1527" w:type="dxa"/>
          </w:tcPr>
          <w:p w14:paraId="20DBBFA3" w14:textId="77777777" w:rsidR="002D5569" w:rsidRPr="005637D7" w:rsidRDefault="002D5569" w:rsidP="002D5569"/>
        </w:tc>
        <w:tc>
          <w:tcPr>
            <w:tcW w:w="7833" w:type="dxa"/>
          </w:tcPr>
          <w:p w14:paraId="295391DB" w14:textId="77777777" w:rsidR="002D5569" w:rsidRPr="005637D7" w:rsidRDefault="002D5569" w:rsidP="002D5569">
            <w:pPr>
              <w:jc w:val="both"/>
            </w:pPr>
          </w:p>
        </w:tc>
      </w:tr>
      <w:tr w:rsidR="002D5569" w:rsidRPr="005637D7" w14:paraId="42DE09F1" w14:textId="77777777" w:rsidTr="007C64B2">
        <w:tc>
          <w:tcPr>
            <w:tcW w:w="1527" w:type="dxa"/>
          </w:tcPr>
          <w:p w14:paraId="10ABCD2F" w14:textId="77777777" w:rsidR="002D5569" w:rsidRPr="005637D7" w:rsidRDefault="002D5569" w:rsidP="002D5569"/>
        </w:tc>
        <w:tc>
          <w:tcPr>
            <w:tcW w:w="7833" w:type="dxa"/>
          </w:tcPr>
          <w:p w14:paraId="29EB4C62" w14:textId="7C025EC3" w:rsidR="002D5569" w:rsidRPr="005637D7" w:rsidRDefault="002D5569" w:rsidP="002D5569">
            <w:pPr>
              <w:pStyle w:val="BodyTextIndent3"/>
              <w:tabs>
                <w:tab w:val="clear" w:pos="0"/>
                <w:tab w:val="clear" w:pos="432"/>
                <w:tab w:val="clear" w:pos="993"/>
                <w:tab w:val="clear" w:pos="1738"/>
                <w:tab w:val="clear" w:pos="2484"/>
                <w:tab w:val="clear" w:pos="2880"/>
                <w:tab w:val="clear" w:pos="3600"/>
                <w:tab w:val="clear" w:pos="4320"/>
              </w:tabs>
              <w:ind w:left="0" w:firstLine="0"/>
            </w:pPr>
            <w:r>
              <w:t xml:space="preserve">4.02.01 </w:t>
            </w:r>
            <w:r w:rsidR="00C82E41">
              <w:t xml:space="preserve"> </w:t>
            </w:r>
            <w:r w:rsidRPr="005637D7">
              <w:t>Upon receipt of the notification of the governing board’s action, the Department reviews the program for fit with the institution’s statutory role and mission</w:t>
            </w:r>
            <w:r w:rsidR="007B729B">
              <w:t>;</w:t>
            </w:r>
            <w:r w:rsidRPr="005637D7">
              <w:t xml:space="preserve"> </w:t>
            </w:r>
            <w:r w:rsidR="007B729B">
              <w:t xml:space="preserve">compliance with the </w:t>
            </w:r>
            <w:r w:rsidRPr="005637D7">
              <w:t xml:space="preserve">60 credit cap for associate of arts and associate of science degrees </w:t>
            </w:r>
            <w:r w:rsidR="007B729B">
              <w:t xml:space="preserve">or </w:t>
            </w:r>
            <w:r w:rsidRPr="005637D7">
              <w:t>120 credit cap for baccalaureate degrees [per §23-1-125(1)(a)]</w:t>
            </w:r>
            <w:r w:rsidR="007B729B">
              <w:t xml:space="preserve"> unless exempted by the Commission</w:t>
            </w:r>
            <w:r w:rsidR="00635BA1">
              <w:t>;</w:t>
            </w:r>
            <w:r w:rsidRPr="005637D7">
              <w:t xml:space="preserve"> </w:t>
            </w:r>
            <w:del w:id="38" w:author="Chris Rasmussen" w:date="2021-08-07T14:55:00Z">
              <w:r w:rsidRPr="005637D7" w:rsidDel="005E1AB3">
                <w:delText>and</w:delText>
              </w:r>
              <w:r w:rsidR="007B729B" w:rsidDel="005E1AB3">
                <w:delText xml:space="preserve"> </w:delText>
              </w:r>
            </w:del>
            <w:r w:rsidR="007B729B">
              <w:t>alignment with</w:t>
            </w:r>
            <w:r w:rsidRPr="005637D7">
              <w:t xml:space="preserve"> GT Pathways requirements unless a waiver is sought [per 23-1-125(3)]</w:t>
            </w:r>
            <w:ins w:id="39" w:author="Chris Rasmussen" w:date="2021-08-07T14:55:00Z">
              <w:r w:rsidR="005E1AB3">
                <w:t>; and any other applicable statutory requirements</w:t>
              </w:r>
            </w:ins>
            <w:r w:rsidR="007B729B">
              <w:t>. The Department will</w:t>
            </w:r>
            <w:r w:rsidRPr="005637D7">
              <w:t xml:space="preserve"> respond to the governing board within 30 days of receiving the proposal. </w:t>
            </w:r>
          </w:p>
        </w:tc>
      </w:tr>
      <w:tr w:rsidR="00442764" w:rsidRPr="005637D7" w14:paraId="1F804465" w14:textId="77777777" w:rsidTr="007C64B2">
        <w:tc>
          <w:tcPr>
            <w:tcW w:w="1527" w:type="dxa"/>
          </w:tcPr>
          <w:p w14:paraId="5B30412F" w14:textId="77777777" w:rsidR="00442764" w:rsidRPr="005637D7" w:rsidRDefault="00442764" w:rsidP="00442764"/>
        </w:tc>
        <w:tc>
          <w:tcPr>
            <w:tcW w:w="7833" w:type="dxa"/>
          </w:tcPr>
          <w:p w14:paraId="2B5EDED8" w14:textId="77777777" w:rsidR="00442764" w:rsidRDefault="00442764"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
          <w:p w14:paraId="7197CA13" w14:textId="2247FD05" w:rsidR="00442764" w:rsidRPr="005637D7" w:rsidRDefault="00442764"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r w:rsidRPr="005637D7">
              <w:t>4.02.0</w:t>
            </w:r>
            <w:r>
              <w:t>2</w:t>
            </w:r>
            <w:r w:rsidRPr="005637D7">
              <w:t xml:space="preserve"> </w:t>
            </w:r>
            <w:r>
              <w:t xml:space="preserve"> </w:t>
            </w:r>
            <w:r w:rsidRPr="005637D7">
              <w:t>In the case of new or substanti</w:t>
            </w:r>
            <w:r>
              <w:t>vely</w:t>
            </w:r>
            <w:r w:rsidRPr="005637D7">
              <w:t xml:space="preserve"> modified program proposals that are not subject to the statutory requirements outlined above (which will be the majority of new program proposals), if the Department determines that the </w:t>
            </w:r>
            <w:r w:rsidRPr="005637D7">
              <w:lastRenderedPageBreak/>
              <w:t>proposed program is consistent with an institution’s statutory role and mission and meets the other applicable statutory</w:t>
            </w:r>
            <w:r w:rsidR="00A840AB">
              <w:t xml:space="preserve"> or Commission</w:t>
            </w:r>
            <w:r w:rsidR="00D95706">
              <w:t xml:space="preserve"> </w:t>
            </w:r>
            <w:r w:rsidRPr="005637D7">
              <w:t xml:space="preserve">requirements outlined above then the Department shall enter the new </w:t>
            </w:r>
            <w:r>
              <w:t xml:space="preserve">or substantively modified </w:t>
            </w:r>
            <w:r w:rsidRPr="005637D7">
              <w:t>program into the Student Unit Record Data System (SURDS) and notify the institution.</w:t>
            </w:r>
            <w:r>
              <w:t xml:space="preserve"> </w:t>
            </w:r>
            <w:r w:rsidR="00A840AB" w:rsidRPr="00A840AB">
              <w:t>Following notification to the institution, the new or substantively modified program will be added to the agenda for the next meeting of Academic Council for information purposes.</w:t>
            </w:r>
          </w:p>
          <w:p w14:paraId="56595BD1" w14:textId="42ECAAFE" w:rsidR="00442764" w:rsidRDefault="00442764" w:rsidP="00442764">
            <w:pPr>
              <w:pStyle w:val="BodyTextIndent3"/>
              <w:numPr>
                <w:ilvl w:val="0"/>
                <w:numId w:val="3"/>
              </w:numPr>
              <w:tabs>
                <w:tab w:val="clear" w:pos="0"/>
                <w:tab w:val="clear" w:pos="432"/>
                <w:tab w:val="clear" w:pos="993"/>
                <w:tab w:val="clear" w:pos="1738"/>
                <w:tab w:val="clear" w:pos="2484"/>
                <w:tab w:val="clear" w:pos="2880"/>
                <w:tab w:val="clear" w:pos="3600"/>
                <w:tab w:val="clear" w:pos="4320"/>
              </w:tabs>
              <w:spacing w:after="60"/>
              <w:ind w:left="504"/>
            </w:pPr>
            <w:r w:rsidRPr="005637D7">
              <w:t xml:space="preserve">If the Department determines that the proposal is not consistent with the institution’s statutory role and mission </w:t>
            </w:r>
            <w:r w:rsidR="00A840AB">
              <w:t>or</w:t>
            </w:r>
            <w:r w:rsidRPr="005637D7">
              <w:t xml:space="preserve"> credit cap </w:t>
            </w:r>
            <w:r w:rsidR="00A840AB">
              <w:t>or</w:t>
            </w:r>
            <w:r w:rsidRPr="005637D7">
              <w:t xml:space="preserve"> GT Pathways requirements (if applicable), it will so inform the governing board. The Department shall take</w:t>
            </w:r>
            <w:r w:rsidR="00A840AB">
              <w:t xml:space="preserve"> </w:t>
            </w:r>
            <w:r w:rsidR="006E0291">
              <w:t xml:space="preserve">waiver requests </w:t>
            </w:r>
            <w:r w:rsidR="00A840AB">
              <w:t>for</w:t>
            </w:r>
            <w:r w:rsidRPr="005637D7">
              <w:t xml:space="preserve"> credit cap and GT Pathways (where applicable) to the Commission for action.</w:t>
            </w:r>
          </w:p>
          <w:p w14:paraId="2CF769A6" w14:textId="290C4254" w:rsidR="00442764" w:rsidRDefault="00442764" w:rsidP="00A840AB">
            <w:pPr>
              <w:pStyle w:val="BodyTextIndent3"/>
              <w:numPr>
                <w:ilvl w:val="0"/>
                <w:numId w:val="3"/>
              </w:numPr>
              <w:tabs>
                <w:tab w:val="clear" w:pos="0"/>
                <w:tab w:val="clear" w:pos="432"/>
                <w:tab w:val="clear" w:pos="993"/>
                <w:tab w:val="clear" w:pos="1738"/>
                <w:tab w:val="clear" w:pos="2484"/>
                <w:tab w:val="clear" w:pos="2880"/>
                <w:tab w:val="clear" w:pos="3600"/>
                <w:tab w:val="clear" w:pos="4320"/>
              </w:tabs>
              <w:spacing w:after="60"/>
              <w:ind w:left="504"/>
            </w:pPr>
            <w:r w:rsidRPr="005637D7">
              <w:t>If disagreement on Department staff’s determination arises then the review and ensuing discussion shall be elevated to Academic Council for its advice. The Commission shall have final authority as to whether or not the proposed program is approved.</w:t>
            </w:r>
          </w:p>
          <w:p w14:paraId="654191B9" w14:textId="4B704442" w:rsidR="00442764" w:rsidRPr="005637D7" w:rsidRDefault="00442764" w:rsidP="00442764">
            <w:pPr>
              <w:jc w:val="both"/>
            </w:pPr>
          </w:p>
        </w:tc>
      </w:tr>
      <w:tr w:rsidR="00442764" w:rsidRPr="005637D7" w14:paraId="6147ACD6" w14:textId="77777777" w:rsidTr="007C64B2">
        <w:tc>
          <w:tcPr>
            <w:tcW w:w="1527" w:type="dxa"/>
          </w:tcPr>
          <w:p w14:paraId="16CC9688" w14:textId="77777777" w:rsidR="00442764" w:rsidRPr="005637D7" w:rsidRDefault="00442764" w:rsidP="00442764">
            <w:bookmarkStart w:id="40" w:name="_Hlk17876200"/>
          </w:p>
        </w:tc>
        <w:tc>
          <w:tcPr>
            <w:tcW w:w="7833" w:type="dxa"/>
          </w:tcPr>
          <w:p w14:paraId="3EE60798" w14:textId="305E085D" w:rsidR="00442764" w:rsidRPr="005637D7" w:rsidRDefault="00442764" w:rsidP="00DB5BA0">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roofErr w:type="gramStart"/>
            <w:r w:rsidRPr="005637D7">
              <w:t>4.02.0</w:t>
            </w:r>
            <w:r w:rsidR="00B32093">
              <w:t>3</w:t>
            </w:r>
            <w:r w:rsidRPr="005637D7">
              <w:t xml:space="preserve">  In</w:t>
            </w:r>
            <w:proofErr w:type="gramEnd"/>
            <w:r w:rsidRPr="005637D7">
              <w:t xml:space="preserve"> the case of new educator preparation programs, Department staff shall follow the review process outlined in Commission Policy I, P: Educator Preparation, per §23-1-121, C.R.S.</w:t>
            </w:r>
          </w:p>
          <w:p w14:paraId="19BE37E6" w14:textId="7F155546" w:rsidR="00442764" w:rsidRDefault="00442764"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
          <w:p w14:paraId="70754EAB" w14:textId="440CAA14" w:rsidR="00D95706" w:rsidRDefault="00D95706"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r>
              <w:t>4.02.0</w:t>
            </w:r>
            <w:r w:rsidR="00B32093">
              <w:t>4</w:t>
            </w:r>
            <w:r>
              <w:t xml:space="preserve">  In the case of </w:t>
            </w:r>
            <w:ins w:id="41" w:author="Chris Rasmussen" w:date="2021-08-23T10:35:00Z">
              <w:r w:rsidR="00C176CF">
                <w:t>cannabis-related programs and BS</w:t>
              </w:r>
            </w:ins>
            <w:ins w:id="42" w:author="Chris Rasmussen" w:date="2021-08-23T10:36:00Z">
              <w:r w:rsidR="00C176CF">
                <w:t>N programs at Aims Community College,</w:t>
              </w:r>
            </w:ins>
            <w:del w:id="43" w:author="Chris Rasmussen" w:date="2021-08-23T10:36:00Z">
              <w:r w:rsidDel="00C176CF">
                <w:delText>degree or certificate programs that are subject to statutory requirements or criteria that go beyond fit with role and mission (other than educator preparation programs),</w:delText>
              </w:r>
            </w:del>
            <w:r>
              <w:t xml:space="preserve"> Department staff shall engage in appropriate and prudent due diligence in reviewing </w:t>
            </w:r>
            <w:r w:rsidR="00B32093">
              <w:t>p</w:t>
            </w:r>
            <w:r>
              <w:t xml:space="preserve">roposals, </w:t>
            </w:r>
            <w:r w:rsidR="00E9068A">
              <w:t xml:space="preserve">which may include inviting public comment and consulting with </w:t>
            </w:r>
            <w:r>
              <w:t>the Academic Council</w:t>
            </w:r>
            <w:r w:rsidR="001157E0">
              <w:t>.</w:t>
            </w:r>
            <w:r>
              <w:t xml:space="preserve"> </w:t>
            </w:r>
            <w:r w:rsidR="00B32093">
              <w:t xml:space="preserve">The Academic Council is comprised of chief academic officers from public higher education institutions and systems across Colorado. </w:t>
            </w:r>
            <w:r w:rsidR="001157E0" w:rsidRPr="001157E0">
              <w:t>As the primary stakeholder group for the Department on matters of academic policy and programs, the role of the Academic Council is to advise Department staff and help ensure that appropriate due diligence is conducted with any Commission business related to academic affairs. The Academic Council is an advisory body, and not a decision-making body.</w:t>
            </w:r>
          </w:p>
          <w:p w14:paraId="4D27192C" w14:textId="77777777" w:rsidR="00D95706" w:rsidRDefault="00D95706"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
          <w:p w14:paraId="317338B0" w14:textId="6873239A" w:rsidR="00442764" w:rsidRDefault="00442764" w:rsidP="00442764">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r>
              <w:t>4.02.0</w:t>
            </w:r>
            <w:r w:rsidR="00B32093">
              <w:t>5</w:t>
            </w:r>
            <w:r>
              <w:t xml:space="preserve">  </w:t>
            </w:r>
            <w:r w:rsidRPr="005637D7">
              <w:t xml:space="preserve">In the case of </w:t>
            </w:r>
            <w:del w:id="44" w:author="Chris Rasmussen" w:date="2021-08-07T14:29:00Z">
              <w:r w:rsidDel="00BD6463">
                <w:delText>Bachelor of Applied Science degrees at</w:delText>
              </w:r>
              <w:r w:rsidRPr="005637D7" w:rsidDel="00BD6463">
                <w:delText xml:space="preserve"> one of the campuses within the Colorado Community College System (§23-1-133(1), C.R.S.)</w:delText>
              </w:r>
              <w:r w:rsidDel="00BD6463">
                <w:delText xml:space="preserve">; Bachelor of Applied Science degrees at Aims Community College </w:delText>
              </w:r>
              <w:r w:rsidRPr="00DE6DAE" w:rsidDel="00BD6463">
                <w:delText>(§23-</w:delText>
              </w:r>
              <w:r w:rsidDel="00BD6463">
                <w:delText>7</w:delText>
              </w:r>
              <w:r w:rsidRPr="00DE6DAE" w:rsidDel="00BD6463">
                <w:delText>1-</w:delText>
              </w:r>
              <w:r w:rsidDel="00BD6463">
                <w:delText xml:space="preserve">102 (1)(b)(II)(A) C.R.S., and </w:delText>
              </w:r>
              <w:r w:rsidRPr="00DE6DAE" w:rsidDel="00BD6463">
                <w:delText>§23-1-133(</w:delText>
              </w:r>
              <w:r w:rsidDel="00BD6463">
                <w:delText>2</w:delText>
              </w:r>
              <w:r w:rsidRPr="00DE6DAE" w:rsidDel="00BD6463">
                <w:delText>)</w:delText>
              </w:r>
              <w:r w:rsidDel="00BD6463">
                <w:delText xml:space="preserve">, C.R.S.); and </w:delText>
              </w:r>
            </w:del>
            <w:r>
              <w:t xml:space="preserve">Bachelor of Science in Nursing degrees at Aims Community College </w:t>
            </w:r>
            <w:r w:rsidRPr="00DE2AA8">
              <w:t>(§23-</w:t>
            </w:r>
            <w:r>
              <w:t>71</w:t>
            </w:r>
            <w:r w:rsidRPr="00DE2AA8">
              <w:t>-1</w:t>
            </w:r>
            <w:r>
              <w:t>02</w:t>
            </w:r>
            <w:r w:rsidRPr="00DE2AA8">
              <w:t>(1)</w:t>
            </w:r>
            <w:r>
              <w:t>(b)(II)(B), C.R.S., and</w:t>
            </w:r>
            <w:r w:rsidRPr="00DE2AA8">
              <w:t xml:space="preserve"> §23-1-133(</w:t>
            </w:r>
            <w:r>
              <w:t>2</w:t>
            </w:r>
            <w:r w:rsidRPr="00DE2AA8">
              <w:t>)</w:t>
            </w:r>
            <w:r>
              <w:t>, C.R.S.),</w:t>
            </w:r>
            <w:r w:rsidRPr="005637D7">
              <w:t xml:space="preserve"> the review process shall be as follows:</w:t>
            </w:r>
          </w:p>
          <w:p w14:paraId="2C529261" w14:textId="2A68EBE1" w:rsidR="00442764" w:rsidRPr="00B741DA" w:rsidRDefault="00442764" w:rsidP="00442764">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pPr>
            <w:r>
              <w:t xml:space="preserve">The chief academic officer of the institution </w:t>
            </w:r>
            <w:del w:id="45" w:author="Chris Rasmussen" w:date="2021-08-07T14:30:00Z">
              <w:r w:rsidDel="00BD6463">
                <w:delText xml:space="preserve">or system seeking approval of a BAS or BSN program </w:delText>
              </w:r>
            </w:del>
            <w:r>
              <w:t xml:space="preserve">shall submit a proposal to the Department addressing all of the criteria listed in </w:t>
            </w:r>
            <w:del w:id="46" w:author="Chris Rasmussen" w:date="2021-08-07T14:31:00Z">
              <w:r w:rsidRPr="00B741DA" w:rsidDel="00BD6463">
                <w:delText>§23-1-1</w:delText>
              </w:r>
              <w:r w:rsidDel="00BD6463">
                <w:delText>33(1)(a)</w:delText>
              </w:r>
              <w:r w:rsidRPr="00B741DA" w:rsidDel="00BD6463">
                <w:delText>, C.R.S.</w:delText>
              </w:r>
              <w:r w:rsidDel="00BD6463">
                <w:delText xml:space="preserve"> (for </w:delText>
              </w:r>
              <w:r w:rsidDel="00BD6463">
                <w:lastRenderedPageBreak/>
                <w:delText xml:space="preserve">Colorado Community College System institutions), or in </w:delText>
              </w:r>
            </w:del>
            <w:r w:rsidRPr="00B741DA">
              <w:t>§23-1-1</w:t>
            </w:r>
            <w:r>
              <w:t>33(2)(a),</w:t>
            </w:r>
            <w:r w:rsidRPr="00B741DA">
              <w:t xml:space="preserve"> C.R.S.</w:t>
            </w:r>
            <w:r>
              <w:t xml:space="preserve"> </w:t>
            </w:r>
            <w:del w:id="47" w:author="Chris Rasmussen" w:date="2021-08-07T14:31:00Z">
              <w:r w:rsidDel="00BD6463">
                <w:delText>(for Aims Community College)</w:delText>
              </w:r>
            </w:del>
            <w:r>
              <w:t>, including:</w:t>
            </w:r>
          </w:p>
          <w:p w14:paraId="76C64FED" w14:textId="77777777" w:rsidR="00442764" w:rsidRDefault="00442764" w:rsidP="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Data demonstrating sufficient workforce and student demand for the proposed degree program;</w:t>
            </w:r>
          </w:p>
          <w:p w14:paraId="30F53C3F" w14:textId="77777777" w:rsidR="00442764" w:rsidRDefault="00442764" w:rsidP="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The regional and professional accreditation requirements for the degree program, if applicable, and evidence that the institution can satisfy those requirements, as appropriate, at both the institutional and program levels;</w:t>
            </w:r>
          </w:p>
          <w:p w14:paraId="4B150E2F" w14:textId="353C8A20" w:rsidR="00442764" w:rsidRDefault="00442764" w:rsidP="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Evidence that providing the degree program is cost-effective for students</w:t>
            </w:r>
            <w:ins w:id="48" w:author="Chris Rasmussen" w:date="2021-08-07T14:40:00Z">
              <w:r w:rsidR="00211AB0">
                <w:t xml:space="preserve"> and</w:t>
              </w:r>
            </w:ins>
            <w:del w:id="49" w:author="Chris Rasmussen" w:date="2021-08-07T14:40:00Z">
              <w:r w:rsidDel="00211AB0">
                <w:delText>,</w:delText>
              </w:r>
            </w:del>
            <w:r>
              <w:t xml:space="preserve"> for the institution</w:t>
            </w:r>
            <w:del w:id="50" w:author="Chris Rasmussen" w:date="2021-08-07T14:40:00Z">
              <w:r w:rsidDel="00211AB0">
                <w:delText>, and for the Colorado Community College System (if applicable)</w:delText>
              </w:r>
            </w:del>
            <w:r>
              <w:t xml:space="preserve">; </w:t>
            </w:r>
          </w:p>
          <w:p w14:paraId="01CDFDFD" w14:textId="2EC32C90" w:rsidR="00442764" w:rsidRDefault="00442764" w:rsidP="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Evidence that the degree program is sufficiently distinguishable from an existing degree program at a state four-year institution provided within the community college’s service area, and sufficiently distinguishable from a degree program that had been offered in conjunction with a state four-year institution that is scheduled to be reinstated;</w:t>
            </w:r>
            <w:r w:rsidR="00D67898">
              <w:t xml:space="preserve"> and</w:t>
            </w:r>
          </w:p>
          <w:p w14:paraId="56958F60" w14:textId="77777777" w:rsidR="00442764" w:rsidRPr="00B741DA" w:rsidRDefault="00442764" w:rsidP="00DB5BA0">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pPr>
            <w:r>
              <w:t>Evidence that the degree program could not practically or feasibly be offered through a statewide transfer agreement.</w:t>
            </w:r>
          </w:p>
          <w:p w14:paraId="1950E17D" w14:textId="7BF7BD92"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 xml:space="preserve">Upon receipt of the proposal, the Department will consult with all state four-year institutions regarding any existing similar academic programs offered by the four-year institutions, and any potential opportunities to offer the proposed degree through collaboration or articulation. </w:t>
            </w:r>
          </w:p>
          <w:p w14:paraId="4EE74429" w14:textId="43B75F18"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If the Department determines that the institution’s or system’s proposal does not meet one or more of the above statutory requirements, the Department will provide a written response identifying the area or areas where the proposal has fallen short. The institution</w:t>
            </w:r>
            <w:del w:id="51" w:author="Chris Rasmussen" w:date="2021-08-07T14:42:00Z">
              <w:r w:rsidRPr="0004444A" w:rsidDel="00AD69E1">
                <w:delText xml:space="preserve"> or system</w:delText>
              </w:r>
            </w:del>
            <w:r w:rsidRPr="0004444A">
              <w:t xml:space="preserve"> may revise and resubmit the proposal for review.  </w:t>
            </w:r>
          </w:p>
          <w:p w14:paraId="192ECB3D" w14:textId="15D4746A"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 xml:space="preserve">If the Department determines that the institution’s </w:t>
            </w:r>
            <w:del w:id="52" w:author="Chris Rasmussen" w:date="2021-08-07T14:44:00Z">
              <w:r w:rsidRPr="0004444A" w:rsidDel="00AD69E1">
                <w:delText xml:space="preserve">or system’s </w:delText>
              </w:r>
            </w:del>
            <w:r w:rsidRPr="0004444A">
              <w:t>proposal does meet the above statutory requirements, the proposal will be sent to members of the Academic Council for consideration of any anticipated systemwide effects of the new degree program.</w:t>
            </w:r>
          </w:p>
          <w:p w14:paraId="33379DAE" w14:textId="77777777"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Members of Academic Council will have no fewer than 30 calendar days (excluding periods of time between academic terms) to review the proposal and provide written feedback to the Department, which will be shared with the proposing institution.</w:t>
            </w:r>
          </w:p>
          <w:p w14:paraId="77A8F0BA" w14:textId="75F53FA3" w:rsidR="00442764"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Following the 30-day review period, the proposal</w:t>
            </w:r>
            <w:r>
              <w:t xml:space="preserve"> will be </w:t>
            </w:r>
            <w:r w:rsidRPr="005637D7">
              <w:t>placed on the</w:t>
            </w:r>
            <w:r>
              <w:t xml:space="preserve"> agenda for the</w:t>
            </w:r>
            <w:r w:rsidRPr="005637D7">
              <w:t xml:space="preserve"> next</w:t>
            </w:r>
            <w:r>
              <w:t xml:space="preserve"> meeting of the</w:t>
            </w:r>
            <w:r w:rsidRPr="005637D7">
              <w:t xml:space="preserve"> Academic Council</w:t>
            </w:r>
            <w:r>
              <w:t xml:space="preserve"> for discussion. At the meeting, Department staff will summarize the feedback received from institutions on the proposal and provide an opportunity for representatives of the proposing institution </w:t>
            </w:r>
            <w:del w:id="53" w:author="Chris Rasmussen" w:date="2021-08-07T14:44:00Z">
              <w:r w:rsidDel="00AD69E1">
                <w:delText xml:space="preserve">or system </w:delText>
              </w:r>
            </w:del>
            <w:r>
              <w:t>to respond.</w:t>
            </w:r>
          </w:p>
          <w:p w14:paraId="27280B94" w14:textId="6E4EBC32"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 xml:space="preserve">If there is no indication among members of Academic Council that the proposed degree program could have negative systemwide effects, the </w:t>
            </w:r>
            <w:r w:rsidRPr="0004444A">
              <w:lastRenderedPageBreak/>
              <w:t>proposal will be placed on the next Commission meeting agenda with a staff recommendation for approval.</w:t>
            </w:r>
          </w:p>
          <w:p w14:paraId="4650F7EB" w14:textId="1515C0AD" w:rsidR="00442764" w:rsidRPr="0004444A"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 xml:space="preserve">If there is indication among members of the Academic Council that the proposed degree program could have negative systemwide effects, </w:t>
            </w:r>
            <w:del w:id="54" w:author="Chris Rasmussen" w:date="2021-08-07T14:45:00Z">
              <w:r w:rsidRPr="0004444A" w:rsidDel="00AD69E1">
                <w:delText xml:space="preserve"> </w:delText>
              </w:r>
            </w:del>
            <w:r w:rsidRPr="0004444A">
              <w:t xml:space="preserve">the institution </w:t>
            </w:r>
            <w:del w:id="55" w:author="Chris Rasmussen" w:date="2021-08-07T14:45:00Z">
              <w:r w:rsidRPr="0004444A" w:rsidDel="00AD69E1">
                <w:delText xml:space="preserve">or system </w:delText>
              </w:r>
            </w:del>
            <w:r w:rsidRPr="0004444A">
              <w:t xml:space="preserve">submitting the proposal will be encouraged to resolve any areas of concern. The institution </w:t>
            </w:r>
            <w:del w:id="56" w:author="Chris Rasmussen" w:date="2021-08-07T14:45:00Z">
              <w:r w:rsidRPr="0004444A" w:rsidDel="00AD69E1">
                <w:delText xml:space="preserve">or system </w:delText>
              </w:r>
            </w:del>
            <w:r w:rsidRPr="0004444A">
              <w:t xml:space="preserve">may then submit a revised proposal, which will be reviewed by Department staff. If Department staff determine that the proposing institution has sufficiently addressed </w:t>
            </w:r>
            <w:r w:rsidR="006E0291" w:rsidRPr="00DB5BA0">
              <w:t xml:space="preserve">any </w:t>
            </w:r>
            <w:r w:rsidRPr="0004444A">
              <w:t>concerns raised by members of Academic Council, the proposal will be placed on the next Commission meeting agenda with a staff recommendation for approval. If Department staff determine that the proposing institution has not sufficiently addressed concerns raised by members of Academic Council, or sufficiency is indeterminate, the revised proposal will be sent to members of Academic Council for another review period of no fewer than 30 days, after which the revised proposal will be placed on the agenda for the next meeting of the Academic Council for discussion, with similar steps taken as outlined above.</w:t>
            </w:r>
          </w:p>
          <w:p w14:paraId="2B43D354" w14:textId="6CE14B16" w:rsidR="00442764" w:rsidRPr="005637D7" w:rsidRDefault="00442764" w:rsidP="00442764">
            <w:pPr>
              <w:pStyle w:val="BodyTextIndent3"/>
              <w:numPr>
                <w:ilvl w:val="0"/>
                <w:numId w:val="4"/>
              </w:numPr>
              <w:tabs>
                <w:tab w:val="clear" w:pos="0"/>
                <w:tab w:val="clear" w:pos="432"/>
                <w:tab w:val="clear" w:pos="993"/>
                <w:tab w:val="clear" w:pos="1738"/>
                <w:tab w:val="clear" w:pos="2484"/>
                <w:tab w:val="clear" w:pos="2880"/>
                <w:tab w:val="clear" w:pos="3600"/>
                <w:tab w:val="clear" w:pos="4320"/>
              </w:tabs>
              <w:spacing w:after="60"/>
              <w:ind w:left="792"/>
            </w:pPr>
            <w:r w:rsidRPr="0004444A">
              <w:t xml:space="preserve">If following a second round of feedback there is indication that the proposed degree program could have negative systemwide effects, the institution </w:t>
            </w:r>
            <w:del w:id="57" w:author="Chris Rasmussen" w:date="2021-08-07T14:45:00Z">
              <w:r w:rsidRPr="0004444A" w:rsidDel="00AD69E1">
                <w:delText xml:space="preserve">or system </w:delText>
              </w:r>
            </w:del>
            <w:r w:rsidRPr="0004444A">
              <w:t>may request that the proposal be brought</w:t>
            </w:r>
            <w:r>
              <w:t xml:space="preserve"> to the Commission for discussion. In preparing the agenda item for the Commission, Department staff will summarize all feedback received during the review process and may recommend that the Commission approve or not approve the program. The Commission may choose to act by approving or not approving the program or may request additional information and postpone action to a future meeting.</w:t>
            </w:r>
          </w:p>
          <w:p w14:paraId="00EA5480" w14:textId="77777777" w:rsidR="00A93906" w:rsidRDefault="00A93906" w:rsidP="00442764">
            <w:pPr>
              <w:jc w:val="both"/>
            </w:pPr>
          </w:p>
          <w:p w14:paraId="323F0CE3" w14:textId="220EF5C9" w:rsidR="00442764" w:rsidRPr="007C64B2" w:rsidDel="00AD69E1" w:rsidRDefault="00442764" w:rsidP="00AD69E1">
            <w:pPr>
              <w:rPr>
                <w:del w:id="58" w:author="Chris Rasmussen" w:date="2021-08-07T14:46:00Z"/>
              </w:rPr>
            </w:pPr>
            <w:del w:id="59" w:author="Chris Rasmussen" w:date="2021-08-07T14:46:00Z">
              <w:r w:rsidRPr="007C64B2" w:rsidDel="00AD69E1">
                <w:delText>4.02.0</w:delText>
              </w:r>
              <w:r w:rsidR="00B32093" w:rsidDel="00AD69E1">
                <w:delText>6</w:delText>
              </w:r>
              <w:r w:rsidRPr="007C64B2" w:rsidDel="00AD69E1">
                <w:delText xml:space="preserve"> </w:delText>
              </w:r>
              <w:r w:rsidDel="00AD69E1">
                <w:delText xml:space="preserve"> </w:delText>
              </w:r>
              <w:r w:rsidRPr="007C64B2" w:rsidDel="00AD69E1">
                <w:delText xml:space="preserve">In the case of baccalaureate degrees at Colorado Mountain College </w:delText>
              </w:r>
              <w:r w:rsidR="00883526" w:rsidDel="00AD69E1">
                <w:delText>[</w:delText>
              </w:r>
              <w:r w:rsidRPr="007C64B2" w:rsidDel="00AD69E1">
                <w:delText>§23-71-102(1)(b)(I), C.R.S., and (§23-71-133(1), C.R.S.</w:delText>
              </w:r>
              <w:r w:rsidR="00883526" w:rsidDel="00AD69E1">
                <w:delText>]</w:delText>
              </w:r>
              <w:r w:rsidRPr="007C64B2" w:rsidDel="00AD69E1">
                <w:delText>, the review process shall be as follows:</w:delText>
              </w:r>
            </w:del>
          </w:p>
          <w:p w14:paraId="37DE2BEB" w14:textId="77777777" w:rsidR="00442764" w:rsidRPr="005637D7" w:rsidRDefault="00442764" w:rsidP="00442764">
            <w:pPr>
              <w:jc w:val="both"/>
            </w:pPr>
          </w:p>
        </w:tc>
      </w:tr>
      <w:bookmarkEnd w:id="40"/>
      <w:tr w:rsidR="00442764" w:rsidRPr="005637D7" w14:paraId="0778D848" w14:textId="77777777" w:rsidTr="007C64B2">
        <w:tc>
          <w:tcPr>
            <w:tcW w:w="1527" w:type="dxa"/>
          </w:tcPr>
          <w:p w14:paraId="15BE7F1D" w14:textId="77777777" w:rsidR="00442764" w:rsidRPr="005637D7" w:rsidRDefault="00442764" w:rsidP="00442764"/>
        </w:tc>
        <w:tc>
          <w:tcPr>
            <w:tcW w:w="7833" w:type="dxa"/>
          </w:tcPr>
          <w:p w14:paraId="481F2831" w14:textId="6F82AEE3" w:rsidR="00442764" w:rsidRPr="00B741DA" w:rsidDel="00AD69E1" w:rsidRDefault="00442764">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rPr>
                <w:del w:id="60" w:author="Chris Rasmussen" w:date="2021-08-07T14:46:00Z"/>
              </w:rPr>
              <w:pPrChange w:id="61" w:author="Chris Rasmussen" w:date="2021-08-07T14:46:00Z">
                <w:pPr>
                  <w:pStyle w:val="BodyTextIndent3"/>
                  <w:numPr>
                    <w:numId w:val="6"/>
                  </w:numPr>
                  <w:tabs>
                    <w:tab w:val="clear" w:pos="0"/>
                    <w:tab w:val="clear" w:pos="432"/>
                    <w:tab w:val="clear" w:pos="993"/>
                    <w:tab w:val="clear" w:pos="1738"/>
                    <w:tab w:val="clear" w:pos="2484"/>
                    <w:tab w:val="clear" w:pos="2880"/>
                    <w:tab w:val="clear" w:pos="3600"/>
                    <w:tab w:val="clear" w:pos="4320"/>
                  </w:tabs>
                  <w:spacing w:after="60"/>
                  <w:ind w:left="720" w:hanging="360"/>
                </w:pPr>
              </w:pPrChange>
            </w:pPr>
            <w:del w:id="62" w:author="Chris Rasmussen" w:date="2021-08-07T14:46:00Z">
              <w:r w:rsidDel="00AD69E1">
                <w:delText xml:space="preserve">The chief academic officer of the institution shall submit a proposal to the Department addressing all of the criteria listed in </w:delText>
              </w:r>
              <w:r w:rsidRPr="00B741DA" w:rsidDel="00AD69E1">
                <w:delText>§23-</w:delText>
              </w:r>
              <w:r w:rsidDel="00AD69E1">
                <w:delText>7</w:delText>
              </w:r>
              <w:r w:rsidRPr="00B741DA" w:rsidDel="00AD69E1">
                <w:delText>1-1</w:delText>
              </w:r>
              <w:r w:rsidDel="00AD69E1">
                <w:delText>33(1)</w:delText>
              </w:r>
              <w:r w:rsidRPr="00B741DA" w:rsidDel="00AD69E1">
                <w:delText>, C.R.S.</w:delText>
              </w:r>
              <w:r w:rsidDel="00AD69E1">
                <w:delText>, including:</w:delText>
              </w:r>
            </w:del>
          </w:p>
          <w:p w14:paraId="6E55C387" w14:textId="66FC0428" w:rsidR="00442764" w:rsidDel="00AD69E1" w:rsidRDefault="00442764" w:rsidP="00AD69E1">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rPr>
                <w:del w:id="63" w:author="Chris Rasmussen" w:date="2021-08-07T14:46:00Z"/>
              </w:rPr>
            </w:pPr>
            <w:del w:id="64" w:author="Chris Rasmussen" w:date="2021-08-07T14:46:00Z">
              <w:r w:rsidDel="00AD69E1">
                <w:delText>Data demonstrating sufficient workforce and student demand for the proposed degree program;</w:delText>
              </w:r>
            </w:del>
          </w:p>
          <w:p w14:paraId="6B3B092D" w14:textId="30B74D04" w:rsidR="00442764" w:rsidDel="00AD69E1" w:rsidRDefault="00442764" w:rsidP="00AD69E1">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rPr>
                <w:del w:id="65" w:author="Chris Rasmussen" w:date="2021-08-07T14:46:00Z"/>
              </w:rPr>
            </w:pPr>
            <w:del w:id="66" w:author="Chris Rasmussen" w:date="2021-08-07T14:46:00Z">
              <w:r w:rsidDel="00AD69E1">
                <w:delText>The regional and professional accreditation requirements for the degree program, if applicable, and evidence that the institution can satisfy those requirements, as appropriate, at both the institutional and program levels;</w:delText>
              </w:r>
            </w:del>
          </w:p>
          <w:p w14:paraId="52DBFC5B" w14:textId="33C63FBB" w:rsidR="00442764" w:rsidDel="00AD69E1" w:rsidRDefault="00442764" w:rsidP="00AD69E1">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rPr>
                <w:del w:id="67" w:author="Chris Rasmussen" w:date="2021-08-07T14:47:00Z"/>
              </w:rPr>
            </w:pPr>
            <w:del w:id="68" w:author="Chris Rasmussen" w:date="2021-08-07T14:46:00Z">
              <w:r w:rsidDel="00AD69E1">
                <w:delText>Evidence that the institution’s provision of the baccalaureate degree program is the most cost-effective way to provide the program within the institution’s service</w:delText>
              </w:r>
            </w:del>
            <w:del w:id="69" w:author="Chris Rasmussen" w:date="2021-08-07T14:47:00Z">
              <w:r w:rsidDel="00AD69E1">
                <w:delText xml:space="preserve"> area;</w:delText>
              </w:r>
              <w:r w:rsidR="00D67898" w:rsidDel="00AD69E1">
                <w:delText xml:space="preserve"> and</w:delText>
              </w:r>
            </w:del>
          </w:p>
          <w:p w14:paraId="7D9BE7EA" w14:textId="6E78705C" w:rsidR="00DB5BA0" w:rsidDel="00AD69E1" w:rsidRDefault="00442764">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rPr>
                <w:del w:id="70" w:author="Chris Rasmussen" w:date="2021-08-07T14:47:00Z"/>
              </w:rPr>
              <w:pPrChange w:id="71" w:author="Chris Rasmussen" w:date="2021-08-07T14:47:00Z">
                <w:pPr>
                  <w:pStyle w:val="BodyTextIndent3"/>
                  <w:numPr>
                    <w:ilvl w:val="1"/>
                    <w:numId w:val="6"/>
                  </w:numPr>
                  <w:tabs>
                    <w:tab w:val="clear" w:pos="0"/>
                    <w:tab w:val="clear" w:pos="432"/>
                    <w:tab w:val="clear" w:pos="993"/>
                    <w:tab w:val="clear" w:pos="1738"/>
                    <w:tab w:val="clear" w:pos="2484"/>
                    <w:tab w:val="clear" w:pos="2880"/>
                    <w:tab w:val="clear" w:pos="3600"/>
                    <w:tab w:val="clear" w:pos="4320"/>
                  </w:tabs>
                  <w:spacing w:after="60"/>
                  <w:ind w:left="1440" w:hanging="360"/>
                </w:pPr>
              </w:pPrChange>
            </w:pPr>
            <w:del w:id="72" w:author="Chris Rasmussen" w:date="2021-08-07T14:47:00Z">
              <w:r w:rsidRPr="00DB5BA0" w:rsidDel="00AD69E1">
                <w:lastRenderedPageBreak/>
                <w:delText xml:space="preserve">Evidence via a cost-benefit analysis that the institution’s proposed baccalaureate degree program will not create a negative impact for the institution or require additional state-appropriated money to operate. </w:delText>
              </w:r>
            </w:del>
          </w:p>
          <w:p w14:paraId="0849CABD" w14:textId="1FC54FAF" w:rsidR="0065594F" w:rsidRPr="00DB5BA0" w:rsidDel="00AD69E1" w:rsidRDefault="009D3426" w:rsidP="00AD69E1">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rPr>
                <w:del w:id="73" w:author="Chris Rasmussen" w:date="2021-08-07T14:47:00Z"/>
              </w:rPr>
            </w:pPr>
            <w:del w:id="74" w:author="Chris Rasmussen" w:date="2021-08-07T14:47:00Z">
              <w:r w:rsidRPr="00DB5BA0" w:rsidDel="00AD69E1">
                <w:delText>Upon receipt by the D</w:delText>
              </w:r>
              <w:r w:rsidR="00442764" w:rsidRPr="00DB5BA0" w:rsidDel="00AD69E1">
                <w:delText xml:space="preserve">epartment, the proposal will be </w:delText>
              </w:r>
              <w:r w:rsidR="00A93906" w:rsidRPr="00DB5BA0" w:rsidDel="00AD69E1">
                <w:delText>placed on the next Academic Council meeting agenda or distributed to Academic Council electronically for the Council’s advisement to the Department</w:delText>
              </w:r>
              <w:r w:rsidR="008B6FDE" w:rsidRPr="00DB5BA0" w:rsidDel="00AD69E1">
                <w:delText>.</w:delText>
              </w:r>
              <w:r w:rsidR="005C7D1F" w:rsidRPr="00DB5BA0" w:rsidDel="00AD69E1">
                <w:delText xml:space="preserve"> </w:delText>
              </w:r>
            </w:del>
          </w:p>
          <w:p w14:paraId="216700AF" w14:textId="493C2218" w:rsidR="00442764" w:rsidRPr="005637D7" w:rsidDel="00AD69E1" w:rsidRDefault="0065594F" w:rsidP="005E1AB3">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rPr>
                <w:del w:id="75" w:author="Chris Rasmussen" w:date="2021-08-07T14:47:00Z"/>
              </w:rPr>
            </w:pPr>
            <w:del w:id="76" w:author="Chris Rasmussen" w:date="2021-08-07T14:47:00Z">
              <w:r w:rsidRPr="00DB5BA0" w:rsidDel="00AD69E1">
                <w:delText xml:space="preserve">Once the </w:delText>
              </w:r>
              <w:r w:rsidR="005C7D1F" w:rsidRPr="00DB5BA0" w:rsidDel="00AD69E1">
                <w:delText xml:space="preserve">Department </w:delText>
              </w:r>
              <w:r w:rsidRPr="00DB5BA0" w:rsidDel="00AD69E1">
                <w:delText>determines that the institution’s proposal meets the above statutory requirements,</w:delText>
              </w:r>
              <w:r w:rsidR="009D3426" w:rsidRPr="00DB5BA0" w:rsidDel="00AD69E1">
                <w:delText xml:space="preserve"> </w:delText>
              </w:r>
              <w:r w:rsidR="008B6FDE" w:rsidRPr="00DB5BA0" w:rsidDel="00AD69E1">
                <w:delText>the</w:delText>
              </w:r>
              <w:r w:rsidR="009E51FE" w:rsidRPr="00DB5BA0" w:rsidDel="00AD69E1">
                <w:delText xml:space="preserve"> proposal will be placed on the next Commission meeting agenda with a staff recommendation for approval.</w:delText>
              </w:r>
              <w:r w:rsidR="008B6FDE" w:rsidRPr="00DB5BA0" w:rsidDel="00AD69E1">
                <w:delText xml:space="preserve"> If the proposing institution</w:delText>
              </w:r>
              <w:r w:rsidR="008B6FDE" w:rsidDel="00AD69E1">
                <w:delText xml:space="preserve"> disagrees with the assessment of Department staff, the </w:delText>
              </w:r>
              <w:r w:rsidR="00442764" w:rsidDel="00AD69E1">
                <w:delText>institution may request that the proposal be brought to the Commission for discussion. In preparing the agenda item for the Commission, Department staff will summarize all feedback received during the review process and may recommend that the Commission approve or not approve the program. The Commission may choose to act by approving or not approving the program, or may request additional information and postpone action to a future meeting.</w:delText>
              </w:r>
            </w:del>
          </w:p>
          <w:p w14:paraId="40B9EEA8" w14:textId="77777777" w:rsidR="00442764" w:rsidRDefault="00442764" w:rsidP="00442764">
            <w:pPr>
              <w:jc w:val="both"/>
            </w:pPr>
          </w:p>
          <w:p w14:paraId="5748F0EE" w14:textId="35E5B019" w:rsidR="008B6FDE" w:rsidRDefault="008B6FDE" w:rsidP="008B6FDE">
            <w:r w:rsidRPr="007C64B2">
              <w:t>4.02.0</w:t>
            </w:r>
            <w:ins w:id="77" w:author="Chris Rasmussen" w:date="2021-08-07T14:47:00Z">
              <w:r w:rsidR="00AD69E1">
                <w:t>6</w:t>
              </w:r>
            </w:ins>
            <w:del w:id="78" w:author="Chris Rasmussen" w:date="2021-08-07T14:47:00Z">
              <w:r w:rsidR="00B32093" w:rsidDel="00AD69E1">
                <w:delText>7</w:delText>
              </w:r>
            </w:del>
            <w:r w:rsidRPr="007C64B2">
              <w:t xml:space="preserve"> </w:t>
            </w:r>
            <w:r>
              <w:t xml:space="preserve"> </w:t>
            </w:r>
            <w:r w:rsidRPr="007C64B2">
              <w:t xml:space="preserve">In the case of </w:t>
            </w:r>
            <w:r>
              <w:t xml:space="preserve">cannabis-related </w:t>
            </w:r>
            <w:r w:rsidRPr="007C64B2">
              <w:t>degrees</w:t>
            </w:r>
            <w:r>
              <w:t xml:space="preserve"> or certifications</w:t>
            </w:r>
            <w:r w:rsidRPr="007C64B2">
              <w:t xml:space="preserve"> (§23-</w:t>
            </w:r>
            <w:r>
              <w:t>31.5</w:t>
            </w:r>
            <w:r w:rsidRPr="007C64B2">
              <w:t>-1</w:t>
            </w:r>
            <w:r>
              <w:t>1</w:t>
            </w:r>
            <w:r w:rsidRPr="007C64B2">
              <w:t>2(</w:t>
            </w:r>
            <w:r w:rsidR="00B32093">
              <w:t>3</w:t>
            </w:r>
            <w:r w:rsidRPr="007C64B2">
              <w:t>)(</w:t>
            </w:r>
            <w:r w:rsidR="00B32093">
              <w:t>d</w:t>
            </w:r>
            <w:r w:rsidRPr="007C64B2">
              <w:t>), C.R.S.), the review process shall be as follows:</w:t>
            </w:r>
          </w:p>
          <w:p w14:paraId="66C38EFB" w14:textId="77512991" w:rsidR="00B32093" w:rsidRDefault="00B32093" w:rsidP="008B6FDE"/>
          <w:p w14:paraId="5ED1BCDB" w14:textId="0B5C3AF5" w:rsidR="005144B0" w:rsidRPr="00DB5BA0" w:rsidRDefault="00B32093" w:rsidP="00883526">
            <w:pPr>
              <w:pStyle w:val="ListParagraph"/>
              <w:numPr>
                <w:ilvl w:val="0"/>
                <w:numId w:val="6"/>
              </w:numPr>
              <w:spacing w:line="240" w:lineRule="auto"/>
            </w:pPr>
            <w:r>
              <w:rPr>
                <w:rFonts w:ascii="Times New Roman" w:hAnsi="Times New Roman"/>
                <w:sz w:val="24"/>
                <w:szCs w:val="24"/>
              </w:rPr>
              <w:t xml:space="preserve">The proposing institution shall inform the Institute of Cannabis Research at Colorado State University-Pueblo of its intention to develop a cannabis-related academic program and follow the procedures and processes established by the </w:t>
            </w:r>
            <w:r w:rsidR="005144B0">
              <w:rPr>
                <w:rFonts w:ascii="Times New Roman" w:hAnsi="Times New Roman"/>
                <w:sz w:val="24"/>
                <w:szCs w:val="24"/>
              </w:rPr>
              <w:t>Institute’s governing board for providing advisement to institution</w:t>
            </w:r>
            <w:r w:rsidR="004C7900">
              <w:rPr>
                <w:rFonts w:ascii="Times New Roman" w:hAnsi="Times New Roman"/>
                <w:sz w:val="24"/>
                <w:szCs w:val="24"/>
              </w:rPr>
              <w:t xml:space="preserve">s seeking to develop a cannabis-specific curriculum. </w:t>
            </w:r>
            <w:r w:rsidR="005144B0">
              <w:rPr>
                <w:rFonts w:ascii="Times New Roman" w:hAnsi="Times New Roman"/>
                <w:sz w:val="24"/>
                <w:szCs w:val="24"/>
              </w:rPr>
              <w:t xml:space="preserve"> </w:t>
            </w:r>
          </w:p>
          <w:p w14:paraId="48173AF9" w14:textId="2F066AC0" w:rsidR="004C7900" w:rsidRPr="00B741DA" w:rsidRDefault="004C7900" w:rsidP="00502C60">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pPr>
            <w:r>
              <w:t>The chief academic officer of the institution seeking approval of a cannabis-related program shall submit a proposal to the Department addressing the following criteria:</w:t>
            </w:r>
          </w:p>
          <w:p w14:paraId="129D74C6" w14:textId="30FB1390" w:rsidR="004C7900" w:rsidRDefault="004C7900" w:rsidP="00502C60">
            <w:pPr>
              <w:pStyle w:val="BodyTextIndent3"/>
              <w:numPr>
                <w:ilvl w:val="1"/>
                <w:numId w:val="6"/>
              </w:numPr>
              <w:spacing w:after="60"/>
            </w:pPr>
            <w:r>
              <w:t>Fit with the institution’s statutory role and mission;</w:t>
            </w:r>
          </w:p>
          <w:p w14:paraId="6EA43604" w14:textId="7450648D" w:rsidR="004C7900" w:rsidRDefault="009E37DC" w:rsidP="00502C60">
            <w:pPr>
              <w:pStyle w:val="BodyTextIndent3"/>
              <w:numPr>
                <w:ilvl w:val="1"/>
                <w:numId w:val="6"/>
              </w:numPr>
              <w:spacing w:after="60"/>
            </w:pPr>
            <w:r>
              <w:t>Confirmation of r</w:t>
            </w:r>
            <w:r w:rsidR="004C7900">
              <w:t xml:space="preserve">equired approvals from the </w:t>
            </w:r>
            <w:r w:rsidR="009870BF">
              <w:t xml:space="preserve">institution’s </w:t>
            </w:r>
            <w:r w:rsidR="004C7900">
              <w:t>governing board and applicable accrediting agencies (or evidence that approval processes have been initiated)</w:t>
            </w:r>
            <w:r w:rsidR="00D67898">
              <w:t>; and</w:t>
            </w:r>
          </w:p>
          <w:p w14:paraId="250A4219" w14:textId="5441E8C0" w:rsidR="009870BF" w:rsidRPr="00883526" w:rsidRDefault="00480B0B" w:rsidP="00502C60">
            <w:pPr>
              <w:pStyle w:val="BodyTextIndent3"/>
              <w:numPr>
                <w:ilvl w:val="1"/>
                <w:numId w:val="6"/>
              </w:numPr>
              <w:spacing w:after="60"/>
            </w:pPr>
            <w:r>
              <w:t>Written c</w:t>
            </w:r>
            <w:r w:rsidR="009870BF">
              <w:t xml:space="preserve">onfirmation of consultation with the Institute of </w:t>
            </w:r>
            <w:r w:rsidR="009870BF" w:rsidRPr="00883526">
              <w:t>Cannabis Research</w:t>
            </w:r>
            <w:r w:rsidR="009E37DC" w:rsidRPr="00883526">
              <w:t>.</w:t>
            </w:r>
            <w:r w:rsidR="009870BF" w:rsidRPr="00883526">
              <w:t xml:space="preserve"> </w:t>
            </w:r>
          </w:p>
          <w:p w14:paraId="3584A434" w14:textId="77777777" w:rsidR="00883526" w:rsidRPr="00883526" w:rsidRDefault="009870BF" w:rsidP="00883526">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pPr>
            <w:r w:rsidRPr="00883526">
              <w:t>If the Department determines that the institution’s proposal does not meet one or more of the above requirements, the Department will provide a written response identifying the area or areas where the proposal has fallen short. The institution may revise and resubmit the proposal for review.</w:t>
            </w:r>
          </w:p>
          <w:p w14:paraId="7478F084" w14:textId="77777777" w:rsidR="00502C60" w:rsidRDefault="00502C60" w:rsidP="00502C60">
            <w:pPr>
              <w:pStyle w:val="BodyTextIndent3"/>
              <w:numPr>
                <w:ilvl w:val="0"/>
                <w:numId w:val="6"/>
              </w:numPr>
            </w:pPr>
            <w:r w:rsidRPr="00502C60">
              <w:t xml:space="preserve">If the Department determines that the institution’s proposal does meet the above requirements, Department staff shall seek input from the governing board of the Institute of Cannabis Research on the need and </w:t>
            </w:r>
            <w:r w:rsidRPr="00502C60">
              <w:lastRenderedPageBreak/>
              <w:t>fit of the proposed program in meeting the needs of the cannabis industry or advancing research and economic development associated with cannabis in Colorado. The Department will also initiate a public comment period of no fewer than 30 days. The program proposal will be placed on the next Academic Council meeting agenda or distributed to Academic Council electronically for the Council’s advisement to the Department. The Department may ask the institution to revise the proposal in response to any feedback received.</w:t>
            </w:r>
          </w:p>
          <w:p w14:paraId="03E0D436" w14:textId="41339F74" w:rsidR="00502C60" w:rsidRPr="00502C60" w:rsidRDefault="00502C60" w:rsidP="00502C60">
            <w:pPr>
              <w:pStyle w:val="BodyTextIndent3"/>
            </w:pPr>
            <w:r w:rsidRPr="00502C60">
              <w:t xml:space="preserve"> </w:t>
            </w:r>
          </w:p>
          <w:p w14:paraId="58FAEC8C" w14:textId="77777777" w:rsidR="008B6FDE" w:rsidRDefault="009E37DC" w:rsidP="00883273">
            <w:pPr>
              <w:pStyle w:val="BodyTextIndent3"/>
              <w:numPr>
                <w:ilvl w:val="0"/>
                <w:numId w:val="6"/>
              </w:numPr>
              <w:tabs>
                <w:tab w:val="clear" w:pos="0"/>
                <w:tab w:val="clear" w:pos="432"/>
                <w:tab w:val="clear" w:pos="993"/>
                <w:tab w:val="clear" w:pos="1738"/>
                <w:tab w:val="clear" w:pos="2484"/>
                <w:tab w:val="clear" w:pos="2880"/>
                <w:tab w:val="clear" w:pos="3600"/>
                <w:tab w:val="clear" w:pos="4320"/>
              </w:tabs>
              <w:spacing w:after="60"/>
            </w:pPr>
            <w:r>
              <w:t>Once the Department determines that the institution has</w:t>
            </w:r>
            <w:r w:rsidR="005C7D1F">
              <w:t xml:space="preserve"> satisfactorily </w:t>
            </w:r>
            <w:r>
              <w:t xml:space="preserve">addressed </w:t>
            </w:r>
            <w:r w:rsidR="005C7D1F">
              <w:t>any concerns, the</w:t>
            </w:r>
            <w:r w:rsidR="009870BF">
              <w:t xml:space="preserve"> proposal will be placed on the next Commission</w:t>
            </w:r>
            <w:r w:rsidR="009870BF" w:rsidRPr="005637D7">
              <w:t xml:space="preserve"> meeting agenda </w:t>
            </w:r>
            <w:r w:rsidR="009870BF">
              <w:t xml:space="preserve">with a staff recommendation for approval. If the proposing institution disagrees with the assessment of Department staff, the institution may request that the proposal be brought to the Commission for discussion. In preparing the agenda item for the Commission, Department staff will summarize all feedback received during the review process and may recommend that the Commission approve or not approve the program. The Commission may choose to act by approving or not approving the </w:t>
            </w:r>
            <w:proofErr w:type="gramStart"/>
            <w:r w:rsidR="009870BF">
              <w:t>program, or</w:t>
            </w:r>
            <w:proofErr w:type="gramEnd"/>
            <w:r w:rsidR="009870BF">
              <w:t xml:space="preserve"> may request additional information and postpone action to a future meeting.</w:t>
            </w:r>
          </w:p>
          <w:p w14:paraId="0792028F" w14:textId="3AFB6267" w:rsidR="00502C60" w:rsidRPr="005637D7" w:rsidRDefault="00502C60" w:rsidP="00502C60">
            <w:pPr>
              <w:pStyle w:val="BodyTextIndent3"/>
              <w:tabs>
                <w:tab w:val="clear" w:pos="0"/>
                <w:tab w:val="clear" w:pos="432"/>
                <w:tab w:val="clear" w:pos="993"/>
                <w:tab w:val="clear" w:pos="1738"/>
                <w:tab w:val="clear" w:pos="2484"/>
                <w:tab w:val="clear" w:pos="2880"/>
                <w:tab w:val="clear" w:pos="3600"/>
                <w:tab w:val="clear" w:pos="4320"/>
              </w:tabs>
              <w:spacing w:after="60"/>
              <w:ind w:left="0" w:firstLine="0"/>
            </w:pPr>
          </w:p>
        </w:tc>
      </w:tr>
      <w:tr w:rsidR="00442764" w:rsidRPr="005637D7" w14:paraId="36857772" w14:textId="77777777" w:rsidTr="007C64B2">
        <w:tc>
          <w:tcPr>
            <w:tcW w:w="1527" w:type="dxa"/>
          </w:tcPr>
          <w:p w14:paraId="6E15777C" w14:textId="77777777" w:rsidR="00442764" w:rsidRPr="005637D7" w:rsidRDefault="00442764" w:rsidP="00442764">
            <w:pPr>
              <w:rPr>
                <w:b/>
              </w:rPr>
            </w:pPr>
            <w:r w:rsidRPr="005637D7">
              <w:rPr>
                <w:b/>
              </w:rPr>
              <w:lastRenderedPageBreak/>
              <w:t>5.00</w:t>
            </w:r>
          </w:p>
        </w:tc>
        <w:tc>
          <w:tcPr>
            <w:tcW w:w="7833" w:type="dxa"/>
          </w:tcPr>
          <w:p w14:paraId="4895D126" w14:textId="77777777" w:rsidR="00442764" w:rsidRPr="005637D7" w:rsidRDefault="00442764" w:rsidP="00442764">
            <w:pPr>
              <w:widowControl w:val="0"/>
              <w:jc w:val="both"/>
              <w:rPr>
                <w:b/>
              </w:rPr>
            </w:pPr>
            <w:r>
              <w:rPr>
                <w:b/>
              </w:rPr>
              <w:t xml:space="preserve">Non-Substantive </w:t>
            </w:r>
            <w:r w:rsidRPr="005637D7">
              <w:rPr>
                <w:b/>
              </w:rPr>
              <w:t>Modifications to and Discontinuance of Existing Programs</w:t>
            </w:r>
          </w:p>
        </w:tc>
      </w:tr>
      <w:tr w:rsidR="00442764" w:rsidRPr="005637D7" w14:paraId="24437B95" w14:textId="77777777" w:rsidTr="007C64B2">
        <w:tc>
          <w:tcPr>
            <w:tcW w:w="1527" w:type="dxa"/>
          </w:tcPr>
          <w:p w14:paraId="394425AF" w14:textId="77777777" w:rsidR="00442764" w:rsidRPr="005637D7" w:rsidRDefault="00442764" w:rsidP="00442764"/>
        </w:tc>
        <w:tc>
          <w:tcPr>
            <w:tcW w:w="7833" w:type="dxa"/>
          </w:tcPr>
          <w:p w14:paraId="0666792E" w14:textId="77777777" w:rsidR="00442764" w:rsidRPr="005637D7" w:rsidRDefault="00442764" w:rsidP="00442764">
            <w:pPr>
              <w:jc w:val="both"/>
            </w:pPr>
          </w:p>
        </w:tc>
      </w:tr>
      <w:tr w:rsidR="00442764" w:rsidRPr="005637D7" w14:paraId="694EDDE3" w14:textId="77777777" w:rsidTr="007C64B2">
        <w:tc>
          <w:tcPr>
            <w:tcW w:w="1527" w:type="dxa"/>
          </w:tcPr>
          <w:p w14:paraId="4BE8BA80" w14:textId="77777777" w:rsidR="00442764" w:rsidRPr="005637D7" w:rsidRDefault="00442764" w:rsidP="00442764"/>
        </w:tc>
        <w:tc>
          <w:tcPr>
            <w:tcW w:w="7833" w:type="dxa"/>
          </w:tcPr>
          <w:p w14:paraId="3A47A342" w14:textId="77777777" w:rsidR="00442764" w:rsidRPr="005637D7" w:rsidRDefault="00442764" w:rsidP="00442764">
            <w:pPr>
              <w:pStyle w:val="BodyTextIndent2"/>
              <w:tabs>
                <w:tab w:val="left" w:pos="-1440"/>
                <w:tab w:val="left" w:pos="-720"/>
              </w:tabs>
              <w:spacing w:after="60" w:line="240" w:lineRule="auto"/>
              <w:ind w:left="0"/>
              <w:jc w:val="both"/>
              <w:rPr>
                <w:szCs w:val="24"/>
              </w:rPr>
            </w:pPr>
            <w:r w:rsidRPr="005637D7">
              <w:rPr>
                <w:szCs w:val="24"/>
              </w:rPr>
              <w:t xml:space="preserve">Following institutional and/or governing board approval, proposals that involve non-substantive modification to or discontinuance of an existing program, must be reported to the Department for appropriate entry in the list of approved programs in SURDS and do not require action by the Commission. </w:t>
            </w:r>
            <w:r>
              <w:rPr>
                <w:szCs w:val="24"/>
              </w:rPr>
              <w:t>Following notification by the institution to the Department, the discontinued or non-substantively modified program will be added to the agenda for the next meeting of the Academic Council for information purposes.</w:t>
            </w:r>
          </w:p>
        </w:tc>
      </w:tr>
    </w:tbl>
    <w:p w14:paraId="11A32F2D" w14:textId="77777777" w:rsidR="00EE2BD8" w:rsidRPr="005637D7" w:rsidRDefault="00650D3F">
      <w:r w:rsidRPr="005637D7">
        <w:rPr>
          <w:noProof/>
        </w:rPr>
        <mc:AlternateContent>
          <mc:Choice Requires="wps">
            <w:drawing>
              <wp:anchor distT="0" distB="0" distL="114300" distR="114300" simplePos="0" relativeHeight="251659264" behindDoc="0" locked="0" layoutInCell="1" allowOverlap="1" wp14:anchorId="0CA8D56B" wp14:editId="44101D1F">
                <wp:simplePos x="0" y="0"/>
                <wp:positionH relativeFrom="column">
                  <wp:posOffset>-66675</wp:posOffset>
                </wp:positionH>
                <wp:positionV relativeFrom="paragraph">
                  <wp:posOffset>274320</wp:posOffset>
                </wp:positionV>
                <wp:extent cx="6096000" cy="9429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6096000" cy="9429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AEA0B03" w14:textId="79295B88" w:rsidR="00264341" w:rsidRPr="005637D7" w:rsidRDefault="00264341">
                            <w:r w:rsidRPr="0004444A">
                              <w:t xml:space="preserve">HISTORY: CCHE Agenda Item III, B – November 6, 2014; CCHE Agenda Item III, B – December 4, 2014; CCHE Agenda Item VI, A – October 23, 2017; CCHE Agenda Item V, B - December 7, 2017; CCHE Agenda Item III, E – December 6, 2018; CCHE Agenda Item IV, B – September 5, 2019; CCHE Agenda Item </w:t>
                            </w:r>
                            <w:r w:rsidRPr="00DB5BA0">
                              <w:t>I</w:t>
                            </w:r>
                            <w:r w:rsidR="00544088" w:rsidRPr="00DB5BA0">
                              <w:t>II</w:t>
                            </w:r>
                            <w:r w:rsidRPr="0004444A">
                              <w:t xml:space="preserve">, </w:t>
                            </w:r>
                            <w:r w:rsidR="00A03128" w:rsidRPr="00DB5BA0">
                              <w:t>A</w:t>
                            </w:r>
                            <w:r w:rsidRPr="0004444A">
                              <w:t xml:space="preserve"> – </w:t>
                            </w:r>
                            <w:r w:rsidR="00A03128" w:rsidRPr="00DB5BA0">
                              <w:t>March 6</w:t>
                            </w:r>
                            <w:r w:rsidRPr="0004444A">
                              <w:t>, 20</w:t>
                            </w:r>
                            <w:r w:rsidR="00A03128" w:rsidRPr="0044107A">
                              <w:t>20</w:t>
                            </w:r>
                            <w:ins w:id="79" w:author="Chris Rasmussen" w:date="2021-08-07T13:10:00Z">
                              <w:r w:rsidR="00801665">
                                <w:t xml:space="preserve">; CCHE Agenda Item </w:t>
                              </w:r>
                            </w:ins>
                            <w:ins w:id="80" w:author="Chris Rasmussen" w:date="2021-08-23T10:27:00Z">
                              <w:r w:rsidR="00D274E1">
                                <w:t xml:space="preserve">IV, </w:t>
                              </w:r>
                            </w:ins>
                            <w:ins w:id="81" w:author="Chris Rasmussen" w:date="2021-08-23T10:28:00Z">
                              <w:r w:rsidR="00D274E1">
                                <w:t xml:space="preserve">A </w:t>
                              </w:r>
                            </w:ins>
                            <w:ins w:id="82" w:author="Chris Rasmussen" w:date="2021-08-07T13:10:00Z">
                              <w:r w:rsidR="00801665">
                                <w:t>– September 2, 2021</w:t>
                              </w:r>
                            </w:ins>
                            <w:r w:rsidRPr="0044107A">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CA8D56B" id="_x0000_t202" coordsize="21600,21600" o:spt="202" path="m,l,21600r21600,l21600,xe">
                <v:stroke joinstyle="miter"/>
                <v:path gradientshapeok="t" o:connecttype="rect"/>
              </v:shapetype>
              <v:shape id="Text Box 1" o:spid="_x0000_s1026" type="#_x0000_t202" style="position:absolute;margin-left:-5.25pt;margin-top:21.6pt;width:480pt;height:74.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" fillcolor="white [3201]" strokeweight=".5pt">
                <v:textbox>
                  <w:txbxContent>
                    <w:p w14:paraId="3AEA0B03" w14:textId="79295B88" w:rsidR="00264341" w:rsidRPr="005637D7" w:rsidRDefault="00264341">
                      <w:r w:rsidRPr="0004444A">
                        <w:t xml:space="preserve">HISTORY: CCHE Agenda Item III, B – November 6, 2014; CCHE Agenda Item III, B – December 4, 2014; CCHE Agenda Item VI, A – October 23, 2017; CCHE Agenda Item V, B - December 7, 2017; CCHE Agenda Item III, E – December 6, 2018; CCHE Agenda Item IV, B – September 5, 2019; CCHE Agenda Item </w:t>
                      </w:r>
                      <w:r w:rsidRPr="00DB5BA0">
                        <w:t>I</w:t>
                      </w:r>
                      <w:r w:rsidR="00544088" w:rsidRPr="00DB5BA0">
                        <w:t>II</w:t>
                      </w:r>
                      <w:r w:rsidRPr="0004444A">
                        <w:t xml:space="preserve">, </w:t>
                      </w:r>
                      <w:r w:rsidR="00A03128" w:rsidRPr="00DB5BA0">
                        <w:t>A</w:t>
                      </w:r>
                      <w:r w:rsidRPr="0004444A">
                        <w:t xml:space="preserve"> – </w:t>
                      </w:r>
                      <w:r w:rsidR="00A03128" w:rsidRPr="00DB5BA0">
                        <w:t>March 6</w:t>
                      </w:r>
                      <w:r w:rsidRPr="0004444A">
                        <w:t>, 20</w:t>
                      </w:r>
                      <w:r w:rsidR="00A03128" w:rsidRPr="0044107A">
                        <w:t>20</w:t>
                      </w:r>
                      <w:ins w:id="83" w:author="Chris Rasmussen" w:date="2021-08-07T13:10:00Z">
                        <w:r w:rsidR="00801665">
                          <w:t xml:space="preserve">; CCHE Agenda Item </w:t>
                        </w:r>
                      </w:ins>
                      <w:ins w:id="84" w:author="Chris Rasmussen" w:date="2021-08-23T10:27:00Z">
                        <w:r w:rsidR="00D274E1">
                          <w:t xml:space="preserve">IV, </w:t>
                        </w:r>
                      </w:ins>
                      <w:ins w:id="85" w:author="Chris Rasmussen" w:date="2021-08-23T10:28:00Z">
                        <w:r w:rsidR="00D274E1">
                          <w:t xml:space="preserve">A </w:t>
                        </w:r>
                      </w:ins>
                      <w:ins w:id="86" w:author="Chris Rasmussen" w:date="2021-08-07T13:10:00Z">
                        <w:r w:rsidR="00801665">
                          <w:t>– September 2, 2021</w:t>
                        </w:r>
                      </w:ins>
                      <w:r w:rsidRPr="0044107A">
                        <w:t>.</w:t>
                      </w:r>
                    </w:p>
                  </w:txbxContent>
                </v:textbox>
              </v:shape>
            </w:pict>
          </mc:Fallback>
        </mc:AlternateContent>
      </w:r>
    </w:p>
    <w:sectPr w:rsidR="00EE2BD8" w:rsidRPr="005637D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CF57A" w14:textId="77777777" w:rsidR="00264341" w:rsidRDefault="00264341" w:rsidP="00650D3F">
      <w:r>
        <w:separator/>
      </w:r>
    </w:p>
  </w:endnote>
  <w:endnote w:type="continuationSeparator" w:id="0">
    <w:p w14:paraId="06CAA002" w14:textId="77777777" w:rsidR="00264341" w:rsidRDefault="00264341" w:rsidP="00650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C453" w14:textId="35A5498C" w:rsidR="00264341" w:rsidRDefault="00264341">
    <w:pPr>
      <w:pStyle w:val="Footer"/>
    </w:pPr>
    <w:r>
      <w:t>CCHE Approved Policy</w:t>
    </w:r>
    <w:r>
      <w:ptab w:relativeTo="margin" w:alignment="center" w:leader="none"/>
    </w:r>
    <w:r>
      <w:t>(I)-(V)-</w:t>
    </w:r>
    <w:r>
      <w:fldChar w:fldCharType="begin"/>
    </w:r>
    <w:r>
      <w:instrText xml:space="preserve"> PAGE   \* MERGEFORMAT </w:instrText>
    </w:r>
    <w:r>
      <w:fldChar w:fldCharType="separate"/>
    </w:r>
    <w:r>
      <w:rPr>
        <w:noProof/>
      </w:rPr>
      <w:t>4</w:t>
    </w:r>
    <w:r>
      <w:rPr>
        <w:noProof/>
      </w:rPr>
      <w:fldChar w:fldCharType="end"/>
    </w:r>
    <w:r>
      <w:ptab w:relativeTo="margin" w:alignment="right" w:leader="none"/>
    </w:r>
    <w:r>
      <w:t xml:space="preserve">Revised: </w:t>
    </w:r>
    <w:r w:rsidR="00AC4864">
      <w:t xml:space="preserve">March </w:t>
    </w:r>
    <w:r>
      <w:t>6, 20</w:t>
    </w:r>
    <w:r w:rsidR="00AC4864">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A0F16" w14:textId="77777777" w:rsidR="00264341" w:rsidRDefault="00264341" w:rsidP="00650D3F">
      <w:r>
        <w:separator/>
      </w:r>
    </w:p>
  </w:footnote>
  <w:footnote w:type="continuationSeparator" w:id="0">
    <w:p w14:paraId="49088D40" w14:textId="77777777" w:rsidR="00264341" w:rsidRDefault="00264341" w:rsidP="00650D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445F7"/>
    <w:multiLevelType w:val="hybridMultilevel"/>
    <w:tmpl w:val="8F92467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4AB78C8"/>
    <w:multiLevelType w:val="hybridMultilevel"/>
    <w:tmpl w:val="B9E4D9E0"/>
    <w:lvl w:ilvl="0" w:tplc="04090001">
      <w:start w:val="1"/>
      <w:numFmt w:val="bullet"/>
      <w:lvlText w:val=""/>
      <w:lvlJc w:val="left"/>
      <w:pPr>
        <w:ind w:left="2496" w:hanging="360"/>
      </w:pPr>
      <w:rPr>
        <w:rFonts w:ascii="Symbol" w:hAnsi="Symbol" w:hint="default"/>
      </w:rPr>
    </w:lvl>
    <w:lvl w:ilvl="1" w:tplc="04090003" w:tentative="1">
      <w:start w:val="1"/>
      <w:numFmt w:val="bullet"/>
      <w:lvlText w:val="o"/>
      <w:lvlJc w:val="left"/>
      <w:pPr>
        <w:ind w:left="3216" w:hanging="360"/>
      </w:pPr>
      <w:rPr>
        <w:rFonts w:ascii="Courier New" w:hAnsi="Courier New" w:cs="Courier New" w:hint="default"/>
      </w:rPr>
    </w:lvl>
    <w:lvl w:ilvl="2" w:tplc="04090005" w:tentative="1">
      <w:start w:val="1"/>
      <w:numFmt w:val="bullet"/>
      <w:lvlText w:val=""/>
      <w:lvlJc w:val="left"/>
      <w:pPr>
        <w:ind w:left="3936" w:hanging="360"/>
      </w:pPr>
      <w:rPr>
        <w:rFonts w:ascii="Wingdings" w:hAnsi="Wingdings" w:hint="default"/>
      </w:rPr>
    </w:lvl>
    <w:lvl w:ilvl="3" w:tplc="04090001" w:tentative="1">
      <w:start w:val="1"/>
      <w:numFmt w:val="bullet"/>
      <w:lvlText w:val=""/>
      <w:lvlJc w:val="left"/>
      <w:pPr>
        <w:ind w:left="4656" w:hanging="360"/>
      </w:pPr>
      <w:rPr>
        <w:rFonts w:ascii="Symbol" w:hAnsi="Symbol" w:hint="default"/>
      </w:rPr>
    </w:lvl>
    <w:lvl w:ilvl="4" w:tplc="04090003" w:tentative="1">
      <w:start w:val="1"/>
      <w:numFmt w:val="bullet"/>
      <w:lvlText w:val="o"/>
      <w:lvlJc w:val="left"/>
      <w:pPr>
        <w:ind w:left="5376" w:hanging="360"/>
      </w:pPr>
      <w:rPr>
        <w:rFonts w:ascii="Courier New" w:hAnsi="Courier New" w:cs="Courier New" w:hint="default"/>
      </w:rPr>
    </w:lvl>
    <w:lvl w:ilvl="5" w:tplc="04090005" w:tentative="1">
      <w:start w:val="1"/>
      <w:numFmt w:val="bullet"/>
      <w:lvlText w:val=""/>
      <w:lvlJc w:val="left"/>
      <w:pPr>
        <w:ind w:left="6096" w:hanging="360"/>
      </w:pPr>
      <w:rPr>
        <w:rFonts w:ascii="Wingdings" w:hAnsi="Wingdings" w:hint="default"/>
      </w:rPr>
    </w:lvl>
    <w:lvl w:ilvl="6" w:tplc="04090001" w:tentative="1">
      <w:start w:val="1"/>
      <w:numFmt w:val="bullet"/>
      <w:lvlText w:val=""/>
      <w:lvlJc w:val="left"/>
      <w:pPr>
        <w:ind w:left="6816" w:hanging="360"/>
      </w:pPr>
      <w:rPr>
        <w:rFonts w:ascii="Symbol" w:hAnsi="Symbol" w:hint="default"/>
      </w:rPr>
    </w:lvl>
    <w:lvl w:ilvl="7" w:tplc="04090003" w:tentative="1">
      <w:start w:val="1"/>
      <w:numFmt w:val="bullet"/>
      <w:lvlText w:val="o"/>
      <w:lvlJc w:val="left"/>
      <w:pPr>
        <w:ind w:left="7536" w:hanging="360"/>
      </w:pPr>
      <w:rPr>
        <w:rFonts w:ascii="Courier New" w:hAnsi="Courier New" w:cs="Courier New" w:hint="default"/>
      </w:rPr>
    </w:lvl>
    <w:lvl w:ilvl="8" w:tplc="04090005" w:tentative="1">
      <w:start w:val="1"/>
      <w:numFmt w:val="bullet"/>
      <w:lvlText w:val=""/>
      <w:lvlJc w:val="left"/>
      <w:pPr>
        <w:ind w:left="8256" w:hanging="360"/>
      </w:pPr>
      <w:rPr>
        <w:rFonts w:ascii="Wingdings" w:hAnsi="Wingdings" w:hint="default"/>
      </w:rPr>
    </w:lvl>
  </w:abstractNum>
  <w:abstractNum w:abstractNumId="2" w15:restartNumberingAfterBreak="0">
    <w:nsid w:val="4E5B46D4"/>
    <w:multiLevelType w:val="hybridMultilevel"/>
    <w:tmpl w:val="C2385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F496F"/>
    <w:multiLevelType w:val="multilevel"/>
    <w:tmpl w:val="EC76027A"/>
    <w:lvl w:ilvl="0">
      <w:start w:val="4"/>
      <w:numFmt w:val="decimal"/>
      <w:lvlText w:val="%1"/>
      <w:lvlJc w:val="left"/>
      <w:pPr>
        <w:ind w:left="420" w:hanging="420"/>
      </w:pPr>
      <w:rPr>
        <w:rFonts w:hint="default"/>
      </w:rPr>
    </w:lvl>
    <w:lvl w:ilvl="1">
      <w:start w:val="2"/>
      <w:numFmt w:val="decimalZero"/>
      <w:lvlText w:val="%1.%2"/>
      <w:lvlJc w:val="left"/>
      <w:pPr>
        <w:ind w:left="1140" w:hanging="420"/>
      </w:pPr>
      <w:rPr>
        <w:rFonts w:hint="default"/>
      </w:rPr>
    </w:lvl>
    <w:lvl w:ilvl="2">
      <w:start w:val="1"/>
      <w:numFmt w:val="decimalZero"/>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F2E19B1"/>
    <w:multiLevelType w:val="hybridMultilevel"/>
    <w:tmpl w:val="1854C44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5" w15:restartNumberingAfterBreak="0">
    <w:nsid w:val="7F94311D"/>
    <w:multiLevelType w:val="hybridMultilevel"/>
    <w:tmpl w:val="D07E11A2"/>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Rasmussen">
    <w15:presenceInfo w15:providerId="AD" w15:userId="S::crasmussen@dhe.state.co.us::69d3a156-3760-43ae-ab41-068be0590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sDC3MDc1sTQzMjBS0lEKTi0uzszPAykwqgUAiR5o2iwAAAA="/>
  </w:docVars>
  <w:rsids>
    <w:rsidRoot w:val="00297E9E"/>
    <w:rsid w:val="00024EC6"/>
    <w:rsid w:val="00042625"/>
    <w:rsid w:val="0004444A"/>
    <w:rsid w:val="00064C9B"/>
    <w:rsid w:val="00092054"/>
    <w:rsid w:val="001157E0"/>
    <w:rsid w:val="00155DCF"/>
    <w:rsid w:val="001D2906"/>
    <w:rsid w:val="001D3097"/>
    <w:rsid w:val="00211AB0"/>
    <w:rsid w:val="00264341"/>
    <w:rsid w:val="00281662"/>
    <w:rsid w:val="00297E9E"/>
    <w:rsid w:val="002A14DB"/>
    <w:rsid w:val="002B1052"/>
    <w:rsid w:val="002D5569"/>
    <w:rsid w:val="003131A5"/>
    <w:rsid w:val="00317374"/>
    <w:rsid w:val="00322761"/>
    <w:rsid w:val="00381A2A"/>
    <w:rsid w:val="003D4DB4"/>
    <w:rsid w:val="003D7317"/>
    <w:rsid w:val="0042109F"/>
    <w:rsid w:val="00433723"/>
    <w:rsid w:val="0043403C"/>
    <w:rsid w:val="0044107A"/>
    <w:rsid w:val="00442764"/>
    <w:rsid w:val="00475CE6"/>
    <w:rsid w:val="00480B0B"/>
    <w:rsid w:val="004C7900"/>
    <w:rsid w:val="004E4CAA"/>
    <w:rsid w:val="00502C60"/>
    <w:rsid w:val="005144B0"/>
    <w:rsid w:val="00544088"/>
    <w:rsid w:val="005637D7"/>
    <w:rsid w:val="005848DA"/>
    <w:rsid w:val="005A1BEB"/>
    <w:rsid w:val="005B46EA"/>
    <w:rsid w:val="005C5C9C"/>
    <w:rsid w:val="005C7D1F"/>
    <w:rsid w:val="005E1AB3"/>
    <w:rsid w:val="005F2E37"/>
    <w:rsid w:val="00612264"/>
    <w:rsid w:val="00627101"/>
    <w:rsid w:val="00635BA1"/>
    <w:rsid w:val="006474E5"/>
    <w:rsid w:val="00650D3F"/>
    <w:rsid w:val="0065594F"/>
    <w:rsid w:val="0066139A"/>
    <w:rsid w:val="00674474"/>
    <w:rsid w:val="00692F5E"/>
    <w:rsid w:val="006A6DCD"/>
    <w:rsid w:val="006A7586"/>
    <w:rsid w:val="006C3E30"/>
    <w:rsid w:val="006E0291"/>
    <w:rsid w:val="007633B6"/>
    <w:rsid w:val="00783A9B"/>
    <w:rsid w:val="007B729B"/>
    <w:rsid w:val="007C4529"/>
    <w:rsid w:val="007C64B2"/>
    <w:rsid w:val="00801665"/>
    <w:rsid w:val="00812A86"/>
    <w:rsid w:val="0085122F"/>
    <w:rsid w:val="00866E8F"/>
    <w:rsid w:val="00883273"/>
    <w:rsid w:val="00883526"/>
    <w:rsid w:val="008B6FDE"/>
    <w:rsid w:val="008E6AB0"/>
    <w:rsid w:val="00904A23"/>
    <w:rsid w:val="00932D73"/>
    <w:rsid w:val="00933A83"/>
    <w:rsid w:val="00953507"/>
    <w:rsid w:val="009870BF"/>
    <w:rsid w:val="009D2AC4"/>
    <w:rsid w:val="009D3426"/>
    <w:rsid w:val="009E37DC"/>
    <w:rsid w:val="009E51FE"/>
    <w:rsid w:val="00A03128"/>
    <w:rsid w:val="00A061E9"/>
    <w:rsid w:val="00A153D5"/>
    <w:rsid w:val="00A31FCC"/>
    <w:rsid w:val="00A37F57"/>
    <w:rsid w:val="00A4239C"/>
    <w:rsid w:val="00A7590A"/>
    <w:rsid w:val="00A840AB"/>
    <w:rsid w:val="00A93906"/>
    <w:rsid w:val="00AB62B8"/>
    <w:rsid w:val="00AC4864"/>
    <w:rsid w:val="00AD69E1"/>
    <w:rsid w:val="00AF0949"/>
    <w:rsid w:val="00AF5244"/>
    <w:rsid w:val="00B32093"/>
    <w:rsid w:val="00B4126D"/>
    <w:rsid w:val="00B60035"/>
    <w:rsid w:val="00B741DA"/>
    <w:rsid w:val="00BA067E"/>
    <w:rsid w:val="00BD6463"/>
    <w:rsid w:val="00C176CF"/>
    <w:rsid w:val="00C654CF"/>
    <w:rsid w:val="00C82E41"/>
    <w:rsid w:val="00C96BC4"/>
    <w:rsid w:val="00CF36DC"/>
    <w:rsid w:val="00D274E1"/>
    <w:rsid w:val="00D67898"/>
    <w:rsid w:val="00D95706"/>
    <w:rsid w:val="00DA7679"/>
    <w:rsid w:val="00DB5BA0"/>
    <w:rsid w:val="00DE2AA8"/>
    <w:rsid w:val="00DE6DAE"/>
    <w:rsid w:val="00E06E79"/>
    <w:rsid w:val="00E34792"/>
    <w:rsid w:val="00E52118"/>
    <w:rsid w:val="00E8243B"/>
    <w:rsid w:val="00E86D7E"/>
    <w:rsid w:val="00E9068A"/>
    <w:rsid w:val="00E94842"/>
    <w:rsid w:val="00EC4B51"/>
    <w:rsid w:val="00EE2BD8"/>
    <w:rsid w:val="00EE347E"/>
    <w:rsid w:val="00EF6CB7"/>
    <w:rsid w:val="00F363FD"/>
    <w:rsid w:val="00FB0C96"/>
    <w:rsid w:val="00FE1B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4EE5977"/>
  <w15:docId w15:val="{9454C7D6-2E62-44C4-B135-FD28CA194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FDE"/>
  </w:style>
  <w:style w:type="paragraph" w:styleId="Heading3">
    <w:name w:val="heading 3"/>
    <w:basedOn w:val="Normal"/>
    <w:link w:val="Heading3Char"/>
    <w:uiPriority w:val="9"/>
    <w:qFormat/>
    <w:rsid w:val="00322761"/>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turnaddress">
    <w:name w:val="return address"/>
    <w:basedOn w:val="Header"/>
    <w:link w:val="returnaddressChar"/>
    <w:qFormat/>
    <w:rsid w:val="00322761"/>
    <w:pPr>
      <w:tabs>
        <w:tab w:val="clear" w:pos="4680"/>
        <w:tab w:val="clear" w:pos="9360"/>
        <w:tab w:val="center" w:pos="4320"/>
        <w:tab w:val="right" w:pos="8640"/>
      </w:tabs>
      <w:spacing w:line="200" w:lineRule="exact"/>
    </w:pPr>
    <w:rPr>
      <w:rFonts w:ascii="Trebuchet MS" w:hAnsi="Trebuchet MS"/>
      <w:color w:val="595959" w:themeColor="text1" w:themeTint="A6"/>
      <w:sz w:val="16"/>
    </w:rPr>
  </w:style>
  <w:style w:type="character" w:customStyle="1" w:styleId="returnaddressChar">
    <w:name w:val="return address Char"/>
    <w:basedOn w:val="HeaderChar"/>
    <w:link w:val="returnaddress"/>
    <w:rsid w:val="00322761"/>
    <w:rPr>
      <w:rFonts w:ascii="Trebuchet MS" w:hAnsi="Trebuchet MS"/>
      <w:color w:val="595959" w:themeColor="text1" w:themeTint="A6"/>
      <w:sz w:val="16"/>
    </w:rPr>
  </w:style>
  <w:style w:type="paragraph" w:styleId="Header">
    <w:name w:val="header"/>
    <w:basedOn w:val="Normal"/>
    <w:link w:val="HeaderChar"/>
    <w:uiPriority w:val="99"/>
    <w:unhideWhenUsed/>
    <w:rsid w:val="00322761"/>
    <w:pPr>
      <w:tabs>
        <w:tab w:val="center" w:pos="4680"/>
        <w:tab w:val="right" w:pos="9360"/>
      </w:tabs>
    </w:pPr>
  </w:style>
  <w:style w:type="character" w:customStyle="1" w:styleId="HeaderChar">
    <w:name w:val="Header Char"/>
    <w:basedOn w:val="DefaultParagraphFont"/>
    <w:link w:val="Header"/>
    <w:uiPriority w:val="99"/>
    <w:rsid w:val="00322761"/>
  </w:style>
  <w:style w:type="paragraph" w:customStyle="1" w:styleId="returnaddressbottom">
    <w:name w:val="return address bottom"/>
    <w:basedOn w:val="returnaddress"/>
    <w:qFormat/>
    <w:rsid w:val="00322761"/>
    <w:pPr>
      <w:jc w:val="right"/>
    </w:pPr>
  </w:style>
  <w:style w:type="paragraph" w:customStyle="1" w:styleId="body">
    <w:name w:val="body"/>
    <w:basedOn w:val="Normal"/>
    <w:qFormat/>
    <w:rsid w:val="00322761"/>
    <w:pPr>
      <w:spacing w:line="260" w:lineRule="exact"/>
      <w:ind w:right="720"/>
    </w:pPr>
    <w:rPr>
      <w:rFonts w:ascii="Trebuchet MS" w:hAnsi="Trebuchet MS"/>
      <w:noProof/>
      <w:color w:val="595959" w:themeColor="text1" w:themeTint="A6"/>
      <w:sz w:val="18"/>
    </w:rPr>
  </w:style>
  <w:style w:type="character" w:customStyle="1" w:styleId="Heading3Char">
    <w:name w:val="Heading 3 Char"/>
    <w:basedOn w:val="DefaultParagraphFont"/>
    <w:link w:val="Heading3"/>
    <w:uiPriority w:val="9"/>
    <w:rsid w:val="00322761"/>
    <w:rPr>
      <w:rFonts w:ascii="Times" w:hAnsi="Times"/>
      <w:b/>
      <w:bCs/>
      <w:sz w:val="27"/>
      <w:szCs w:val="27"/>
    </w:rPr>
  </w:style>
  <w:style w:type="table" w:styleId="TableGrid">
    <w:name w:val="Table Grid"/>
    <w:basedOn w:val="TableNormal"/>
    <w:uiPriority w:val="59"/>
    <w:rsid w:val="00297E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97E9E"/>
    <w:rPr>
      <w:rFonts w:ascii="Tahoma" w:hAnsi="Tahoma" w:cs="Tahoma"/>
      <w:sz w:val="16"/>
      <w:szCs w:val="16"/>
    </w:rPr>
  </w:style>
  <w:style w:type="character" w:customStyle="1" w:styleId="BalloonTextChar">
    <w:name w:val="Balloon Text Char"/>
    <w:basedOn w:val="DefaultParagraphFont"/>
    <w:link w:val="BalloonText"/>
    <w:uiPriority w:val="99"/>
    <w:semiHidden/>
    <w:rsid w:val="00297E9E"/>
    <w:rPr>
      <w:rFonts w:ascii="Tahoma" w:hAnsi="Tahoma" w:cs="Tahoma"/>
      <w:sz w:val="16"/>
      <w:szCs w:val="16"/>
    </w:rPr>
  </w:style>
  <w:style w:type="paragraph" w:styleId="Footer">
    <w:name w:val="footer"/>
    <w:basedOn w:val="Normal"/>
    <w:link w:val="FooterChar"/>
    <w:uiPriority w:val="99"/>
    <w:unhideWhenUsed/>
    <w:rsid w:val="00650D3F"/>
    <w:pPr>
      <w:tabs>
        <w:tab w:val="center" w:pos="4680"/>
        <w:tab w:val="right" w:pos="9360"/>
      </w:tabs>
    </w:pPr>
  </w:style>
  <w:style w:type="character" w:customStyle="1" w:styleId="FooterChar">
    <w:name w:val="Footer Char"/>
    <w:basedOn w:val="DefaultParagraphFont"/>
    <w:link w:val="Footer"/>
    <w:uiPriority w:val="99"/>
    <w:rsid w:val="00650D3F"/>
  </w:style>
  <w:style w:type="paragraph" w:styleId="ListParagraph">
    <w:name w:val="List Paragraph"/>
    <w:basedOn w:val="Normal"/>
    <w:uiPriority w:val="34"/>
    <w:qFormat/>
    <w:rsid w:val="005637D7"/>
    <w:pPr>
      <w:spacing w:after="200" w:line="276" w:lineRule="auto"/>
      <w:ind w:left="720"/>
      <w:contextualSpacing/>
    </w:pPr>
    <w:rPr>
      <w:rFonts w:ascii="Calibri" w:eastAsia="Calibri" w:hAnsi="Calibri"/>
      <w:sz w:val="22"/>
      <w:szCs w:val="22"/>
    </w:rPr>
  </w:style>
  <w:style w:type="paragraph" w:styleId="NoSpacing">
    <w:name w:val="No Spacing"/>
    <w:uiPriority w:val="1"/>
    <w:qFormat/>
    <w:rsid w:val="005637D7"/>
    <w:rPr>
      <w:rFonts w:eastAsia="Times New Roman"/>
      <w:sz w:val="22"/>
    </w:rPr>
  </w:style>
  <w:style w:type="paragraph" w:styleId="BodyTextIndent3">
    <w:name w:val="Body Text Indent 3"/>
    <w:basedOn w:val="Normal"/>
    <w:link w:val="BodyTextIndent3Char"/>
    <w:rsid w:val="005637D7"/>
    <w:pPr>
      <w:tabs>
        <w:tab w:val="left" w:pos="-1440"/>
        <w:tab w:val="left" w:pos="-720"/>
        <w:tab w:val="left" w:pos="0"/>
        <w:tab w:val="left" w:pos="432"/>
        <w:tab w:val="left" w:pos="993"/>
        <w:tab w:val="left" w:pos="1738"/>
        <w:tab w:val="left" w:pos="2484"/>
        <w:tab w:val="left" w:pos="2880"/>
        <w:tab w:val="left" w:pos="3600"/>
        <w:tab w:val="left" w:pos="4320"/>
      </w:tabs>
      <w:autoSpaceDE w:val="0"/>
      <w:autoSpaceDN w:val="0"/>
      <w:adjustRightInd w:val="0"/>
      <w:ind w:left="1738" w:hanging="28"/>
      <w:jc w:val="both"/>
    </w:pPr>
    <w:rPr>
      <w:rFonts w:eastAsia="Times New Roman"/>
    </w:rPr>
  </w:style>
  <w:style w:type="character" w:customStyle="1" w:styleId="BodyTextIndent3Char">
    <w:name w:val="Body Text Indent 3 Char"/>
    <w:basedOn w:val="DefaultParagraphFont"/>
    <w:link w:val="BodyTextIndent3"/>
    <w:rsid w:val="005637D7"/>
    <w:rPr>
      <w:rFonts w:eastAsia="Times New Roman"/>
    </w:rPr>
  </w:style>
  <w:style w:type="paragraph" w:styleId="BodyTextIndent2">
    <w:name w:val="Body Text Indent 2"/>
    <w:basedOn w:val="Normal"/>
    <w:link w:val="BodyTextIndent2Char"/>
    <w:uiPriority w:val="99"/>
    <w:unhideWhenUsed/>
    <w:rsid w:val="005637D7"/>
    <w:pPr>
      <w:widowControl w:val="0"/>
      <w:spacing w:after="120" w:line="480" w:lineRule="auto"/>
      <w:ind w:left="360"/>
    </w:pPr>
    <w:rPr>
      <w:rFonts w:eastAsia="Calibri"/>
      <w:szCs w:val="22"/>
    </w:rPr>
  </w:style>
  <w:style w:type="character" w:customStyle="1" w:styleId="BodyTextIndent2Char">
    <w:name w:val="Body Text Indent 2 Char"/>
    <w:basedOn w:val="DefaultParagraphFont"/>
    <w:link w:val="BodyTextIndent2"/>
    <w:uiPriority w:val="99"/>
    <w:rsid w:val="005637D7"/>
    <w:rPr>
      <w:rFonts w:eastAsia="Calibri"/>
      <w:szCs w:val="22"/>
    </w:rPr>
  </w:style>
  <w:style w:type="character" w:styleId="CommentReference">
    <w:name w:val="annotation reference"/>
    <w:basedOn w:val="DefaultParagraphFont"/>
    <w:uiPriority w:val="99"/>
    <w:semiHidden/>
    <w:unhideWhenUsed/>
    <w:rsid w:val="00442764"/>
    <w:rPr>
      <w:sz w:val="16"/>
      <w:szCs w:val="16"/>
    </w:rPr>
  </w:style>
  <w:style w:type="paragraph" w:styleId="CommentText">
    <w:name w:val="annotation text"/>
    <w:basedOn w:val="Normal"/>
    <w:link w:val="CommentTextChar"/>
    <w:uiPriority w:val="99"/>
    <w:semiHidden/>
    <w:unhideWhenUsed/>
    <w:rsid w:val="00442764"/>
    <w:rPr>
      <w:sz w:val="20"/>
      <w:szCs w:val="20"/>
    </w:rPr>
  </w:style>
  <w:style w:type="character" w:customStyle="1" w:styleId="CommentTextChar">
    <w:name w:val="Comment Text Char"/>
    <w:basedOn w:val="DefaultParagraphFont"/>
    <w:link w:val="CommentText"/>
    <w:uiPriority w:val="99"/>
    <w:semiHidden/>
    <w:rsid w:val="00442764"/>
    <w:rPr>
      <w:sz w:val="20"/>
      <w:szCs w:val="20"/>
    </w:rPr>
  </w:style>
  <w:style w:type="paragraph" w:styleId="CommentSubject">
    <w:name w:val="annotation subject"/>
    <w:basedOn w:val="CommentText"/>
    <w:next w:val="CommentText"/>
    <w:link w:val="CommentSubjectChar"/>
    <w:uiPriority w:val="99"/>
    <w:semiHidden/>
    <w:unhideWhenUsed/>
    <w:rsid w:val="00442764"/>
    <w:rPr>
      <w:b/>
      <w:bCs/>
    </w:rPr>
  </w:style>
  <w:style w:type="character" w:customStyle="1" w:styleId="CommentSubjectChar">
    <w:name w:val="Comment Subject Char"/>
    <w:basedOn w:val="CommentTextChar"/>
    <w:link w:val="CommentSubject"/>
    <w:uiPriority w:val="99"/>
    <w:semiHidden/>
    <w:rsid w:val="004427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9D307C-FAED-4D62-8E12-124A18321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68</Words>
  <Characters>169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aver, Kachina</dc:creator>
  <cp:lastModifiedBy>Chris Rasmussen</cp:lastModifiedBy>
  <cp:revision>2</cp:revision>
  <cp:lastPrinted>2020-02-26T16:07:00Z</cp:lastPrinted>
  <dcterms:created xsi:type="dcterms:W3CDTF">2021-08-23T16:43:00Z</dcterms:created>
  <dcterms:modified xsi:type="dcterms:W3CDTF">2021-08-23T16:43:00Z</dcterms:modified>
</cp:coreProperties>
</file>